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CF7" w:rsidRDefault="00AC5CF7" w:rsidP="007D1218">
      <w:pPr>
        <w:jc w:val="both"/>
      </w:pPr>
      <w:bookmarkStart w:id="0" w:name="_GoBack"/>
      <w:bookmarkEnd w:id="0"/>
    </w:p>
    <w:p w:rsidR="007D1218" w:rsidRPr="00E0309D" w:rsidRDefault="007D1218" w:rsidP="00E0309D">
      <w:pPr>
        <w:rPr>
          <w:rFonts w:ascii="Times New Roman" w:hAnsi="Times New Roman" w:cs="Times New Roman"/>
          <w:b/>
          <w:sz w:val="28"/>
          <w:szCs w:val="28"/>
        </w:rPr>
      </w:pPr>
      <w:r w:rsidRPr="00E0309D">
        <w:rPr>
          <w:rFonts w:ascii="Times New Roman" w:hAnsi="Times New Roman" w:cs="Times New Roman"/>
          <w:b/>
          <w:sz w:val="28"/>
          <w:szCs w:val="28"/>
        </w:rPr>
        <w:t>Kum &amp; Go’s New Marketplace Store Design Serves Up Safety, Beautifully</w:t>
      </w:r>
    </w:p>
    <w:p w:rsidR="00B609B9" w:rsidRDefault="00E0309D" w:rsidP="007D1218">
      <w:pPr>
        <w:jc w:val="both"/>
        <w:rPr>
          <w:rFonts w:ascii="Times New Roman" w:hAnsi="Times New Roman" w:cs="Times New Roman"/>
        </w:rPr>
      </w:pPr>
      <w:r w:rsidRPr="00E0309D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1EF90C57" wp14:editId="535B1BA1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1685925" cy="1685925"/>
            <wp:effectExtent l="0" t="0" r="9525" b="9525"/>
            <wp:wrapThrough wrapText="bothSides">
              <wp:wrapPolygon edited="0">
                <wp:start x="0" y="0"/>
                <wp:lineTo x="0" y="21478"/>
                <wp:lineTo x="21478" y="21478"/>
                <wp:lineTo x="2147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refront Safety Initiative (blue logo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1218">
        <w:rPr>
          <w:rFonts w:ascii="Times New Roman" w:hAnsi="Times New Roman" w:cs="Times New Roman"/>
        </w:rPr>
        <w:t xml:space="preserve">Iowa-based Kum &amp; Go is widely regarded as one of the best run convenience store chains in the United States.  It has expanded to more than 430 stores in 11 states, and </w:t>
      </w:r>
      <w:r w:rsidR="00B609B9">
        <w:rPr>
          <w:rFonts w:ascii="Times New Roman" w:hAnsi="Times New Roman" w:cs="Times New Roman"/>
        </w:rPr>
        <w:t xml:space="preserve">has become the fifth largest company-operated convenience store chain in America. </w:t>
      </w:r>
    </w:p>
    <w:p w:rsidR="007D1218" w:rsidRDefault="00E0309D" w:rsidP="003175C3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CBC5163" wp14:editId="2F8B0C3F">
            <wp:simplePos x="0" y="0"/>
            <wp:positionH relativeFrom="column">
              <wp:posOffset>1638300</wp:posOffset>
            </wp:positionH>
            <wp:positionV relativeFrom="paragraph">
              <wp:posOffset>187325</wp:posOffset>
            </wp:positionV>
            <wp:extent cx="2333625" cy="1233170"/>
            <wp:effectExtent l="0" t="0" r="9525" b="5080"/>
            <wp:wrapThrough wrapText="bothSides">
              <wp:wrapPolygon edited="0">
                <wp:start x="0" y="0"/>
                <wp:lineTo x="0" y="21355"/>
                <wp:lineTo x="21512" y="21355"/>
                <wp:lineTo x="2151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um n Go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9B9">
        <w:rPr>
          <w:rFonts w:ascii="Times New Roman" w:hAnsi="Times New Roman" w:cs="Times New Roman"/>
        </w:rPr>
        <w:t xml:space="preserve">Operating 430 stores takes organization and continuous effort to grow sales and maintain profitability.  But Kum &amp; Go is not </w:t>
      </w:r>
      <w:r w:rsidR="003175C3">
        <w:rPr>
          <w:rFonts w:ascii="Times New Roman" w:hAnsi="Times New Roman" w:cs="Times New Roman"/>
        </w:rPr>
        <w:t xml:space="preserve">happy to just </w:t>
      </w:r>
      <w:r w:rsidR="00B609B9">
        <w:rPr>
          <w:rFonts w:ascii="Times New Roman" w:hAnsi="Times New Roman" w:cs="Times New Roman"/>
        </w:rPr>
        <w:t xml:space="preserve">maintain – it is growing, with as many as </w:t>
      </w:r>
      <w:r w:rsidR="00E404E2">
        <w:rPr>
          <w:rFonts w:ascii="Times New Roman" w:hAnsi="Times New Roman" w:cs="Times New Roman"/>
        </w:rPr>
        <w:t>3</w:t>
      </w:r>
      <w:r w:rsidR="00B609B9">
        <w:rPr>
          <w:rFonts w:ascii="Times New Roman" w:hAnsi="Times New Roman" w:cs="Times New Roman"/>
        </w:rPr>
        <w:t xml:space="preserve">0 new or completely remodeled stores in the planning or construction phases.  </w:t>
      </w:r>
      <w:r w:rsidR="00E404E2">
        <w:rPr>
          <w:rFonts w:ascii="Times New Roman" w:hAnsi="Times New Roman" w:cs="Times New Roman"/>
        </w:rPr>
        <w:t>All but one</w:t>
      </w:r>
      <w:r w:rsidR="00B609B9">
        <w:rPr>
          <w:rFonts w:ascii="Times New Roman" w:hAnsi="Times New Roman" w:cs="Times New Roman"/>
        </w:rPr>
        <w:t xml:space="preserve"> of these new and rebuilt stores </w:t>
      </w:r>
      <w:r w:rsidR="003175C3">
        <w:rPr>
          <w:rFonts w:ascii="Times New Roman" w:hAnsi="Times New Roman" w:cs="Times New Roman"/>
        </w:rPr>
        <w:t>will be</w:t>
      </w:r>
      <w:r w:rsidR="00B609B9">
        <w:rPr>
          <w:rFonts w:ascii="Times New Roman" w:hAnsi="Times New Roman" w:cs="Times New Roman"/>
        </w:rPr>
        <w:t xml:space="preserve"> </w:t>
      </w:r>
      <w:r w:rsidR="003175C3">
        <w:rPr>
          <w:rFonts w:ascii="Times New Roman" w:hAnsi="Times New Roman" w:cs="Times New Roman"/>
        </w:rPr>
        <w:t>Marketplac</w:t>
      </w:r>
      <w:r w:rsidR="00E404E2">
        <w:rPr>
          <w:rFonts w:ascii="Times New Roman" w:hAnsi="Times New Roman" w:cs="Times New Roman"/>
        </w:rPr>
        <w:t xml:space="preserve">e stores, a proprietary design </w:t>
      </w:r>
      <w:r w:rsidR="003175C3">
        <w:rPr>
          <w:rFonts w:ascii="Times New Roman" w:hAnsi="Times New Roman" w:cs="Times New Roman"/>
        </w:rPr>
        <w:t xml:space="preserve">Kum &amp; Go developed that meets </w:t>
      </w:r>
      <w:r w:rsidR="00E404E2">
        <w:rPr>
          <w:rFonts w:ascii="Times New Roman" w:hAnsi="Times New Roman" w:cs="Times New Roman"/>
        </w:rPr>
        <w:t>rigorous</w:t>
      </w:r>
      <w:r w:rsidR="00B609B9">
        <w:rPr>
          <w:rFonts w:ascii="Times New Roman" w:hAnsi="Times New Roman" w:cs="Times New Roman"/>
        </w:rPr>
        <w:t xml:space="preserve"> standards of sustainability</w:t>
      </w:r>
      <w:r w:rsidR="00E404E2">
        <w:rPr>
          <w:rFonts w:ascii="Times New Roman" w:hAnsi="Times New Roman" w:cs="Times New Roman"/>
        </w:rPr>
        <w:t xml:space="preserve"> for</w:t>
      </w:r>
      <w:r w:rsidR="00B609B9">
        <w:rPr>
          <w:rFonts w:ascii="Times New Roman" w:hAnsi="Times New Roman" w:cs="Times New Roman"/>
        </w:rPr>
        <w:t xml:space="preserve"> the industry</w:t>
      </w:r>
      <w:r w:rsidR="003175C3">
        <w:rPr>
          <w:rFonts w:ascii="Times New Roman" w:hAnsi="Times New Roman" w:cs="Times New Roman"/>
        </w:rPr>
        <w:t xml:space="preserve"> while setting</w:t>
      </w:r>
      <w:r w:rsidR="00B609B9">
        <w:rPr>
          <w:rFonts w:ascii="Times New Roman" w:hAnsi="Times New Roman" w:cs="Times New Roman"/>
        </w:rPr>
        <w:t xml:space="preserve"> new standard</w:t>
      </w:r>
      <w:r w:rsidR="003175C3">
        <w:rPr>
          <w:rFonts w:ascii="Times New Roman" w:hAnsi="Times New Roman" w:cs="Times New Roman"/>
        </w:rPr>
        <w:t>s for the competition</w:t>
      </w:r>
      <w:r w:rsidR="00B609B9">
        <w:rPr>
          <w:rFonts w:ascii="Times New Roman" w:hAnsi="Times New Roman" w:cs="Times New Roman"/>
        </w:rPr>
        <w:t xml:space="preserve"> in </w:t>
      </w:r>
      <w:r w:rsidR="003175C3">
        <w:rPr>
          <w:rFonts w:ascii="Times New Roman" w:hAnsi="Times New Roman" w:cs="Times New Roman"/>
        </w:rPr>
        <w:t xml:space="preserve">terms of </w:t>
      </w:r>
      <w:r w:rsidR="00B609B9">
        <w:rPr>
          <w:rFonts w:ascii="Times New Roman" w:hAnsi="Times New Roman" w:cs="Times New Roman"/>
        </w:rPr>
        <w:t>appearance, customer-orientation, and safety</w:t>
      </w:r>
      <w:r w:rsidR="003175C3">
        <w:rPr>
          <w:rFonts w:ascii="Times New Roman" w:hAnsi="Times New Roman" w:cs="Times New Roman"/>
        </w:rPr>
        <w:t>.</w:t>
      </w:r>
    </w:p>
    <w:p w:rsidR="00A208F7" w:rsidRDefault="00A208F7" w:rsidP="00E0309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552E76" wp14:editId="66E43D81">
            <wp:extent cx="4648200" cy="24422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um n go-marketplace-design_exterior_front-store-angle-1024x538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442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8F7" w:rsidRDefault="00A208F7" w:rsidP="003175C3">
      <w:pPr>
        <w:rPr>
          <w:rFonts w:ascii="Times New Roman" w:hAnsi="Times New Roman" w:cs="Times New Roman"/>
          <w:b/>
        </w:rPr>
      </w:pPr>
    </w:p>
    <w:p w:rsidR="003175C3" w:rsidRPr="003175C3" w:rsidRDefault="003175C3" w:rsidP="003175C3">
      <w:pPr>
        <w:rPr>
          <w:rFonts w:ascii="Times New Roman" w:hAnsi="Times New Roman" w:cs="Times New Roman"/>
          <w:b/>
        </w:rPr>
      </w:pPr>
      <w:r w:rsidRPr="003175C3">
        <w:rPr>
          <w:rFonts w:ascii="Times New Roman" w:hAnsi="Times New Roman" w:cs="Times New Roman"/>
          <w:b/>
        </w:rPr>
        <w:t>MARKETPLACE</w:t>
      </w:r>
    </w:p>
    <w:p w:rsidR="00A208F7" w:rsidRPr="00CA7661" w:rsidRDefault="00E404E2" w:rsidP="00A208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6,200 square feet, t</w:t>
      </w:r>
      <w:r w:rsidR="003175C3" w:rsidRPr="00CA7661">
        <w:rPr>
          <w:rFonts w:ascii="Times New Roman" w:hAnsi="Times New Roman" w:cs="Times New Roman"/>
        </w:rPr>
        <w:t xml:space="preserve">he Marketplace design includes a larger footprint </w:t>
      </w:r>
      <w:r>
        <w:rPr>
          <w:rFonts w:ascii="Times New Roman" w:hAnsi="Times New Roman" w:cs="Times New Roman"/>
        </w:rPr>
        <w:t>than</w:t>
      </w:r>
      <w:r w:rsidR="003175C3" w:rsidRPr="00CA7661">
        <w:rPr>
          <w:rFonts w:ascii="Times New Roman" w:hAnsi="Times New Roman" w:cs="Times New Roman"/>
        </w:rPr>
        <w:t xml:space="preserve"> most convenience stores, with substantially upgraded facilities tha</w:t>
      </w:r>
      <w:r>
        <w:rPr>
          <w:rFonts w:ascii="Times New Roman" w:hAnsi="Times New Roman" w:cs="Times New Roman"/>
        </w:rPr>
        <w:t>t provide customers with fresh</w:t>
      </w:r>
      <w:r w:rsidR="003175C3" w:rsidRPr="00CA7661">
        <w:rPr>
          <w:rFonts w:ascii="Times New Roman" w:hAnsi="Times New Roman" w:cs="Times New Roman"/>
        </w:rPr>
        <w:t xml:space="preserve"> foods, on-premises kitchens, convenient seating, free </w:t>
      </w:r>
      <w:r w:rsidR="00946D84" w:rsidRPr="00CA7661">
        <w:rPr>
          <w:rFonts w:ascii="Times New Roman" w:hAnsi="Times New Roman" w:cs="Times New Roman"/>
        </w:rPr>
        <w:t>Wi-Fi</w:t>
      </w:r>
      <w:r w:rsidR="003175C3" w:rsidRPr="00CA7661">
        <w:rPr>
          <w:rFonts w:ascii="Times New Roman" w:hAnsi="Times New Roman" w:cs="Times New Roman"/>
        </w:rPr>
        <w:t xml:space="preserve">, and many other customer-friendly features.  </w:t>
      </w:r>
      <w:r w:rsidR="00A208F7" w:rsidRPr="00CA7661">
        <w:rPr>
          <w:rFonts w:ascii="Times New Roman" w:hAnsi="Times New Roman" w:cs="Times New Roman"/>
        </w:rPr>
        <w:t>But the features that most stood out to us at the Storefront Safety Council</w:t>
      </w:r>
      <w:r w:rsidR="003175C3" w:rsidRPr="00CA7661">
        <w:rPr>
          <w:rFonts w:ascii="Times New Roman" w:hAnsi="Times New Roman" w:cs="Times New Roman"/>
        </w:rPr>
        <w:t xml:space="preserve"> </w:t>
      </w:r>
      <w:r w:rsidR="00A208F7" w:rsidRPr="00CA7661">
        <w:rPr>
          <w:rFonts w:ascii="Times New Roman" w:hAnsi="Times New Roman" w:cs="Times New Roman"/>
        </w:rPr>
        <w:t>were</w:t>
      </w:r>
      <w:r w:rsidR="003175C3" w:rsidRPr="00CA7661">
        <w:rPr>
          <w:rFonts w:ascii="Times New Roman" w:hAnsi="Times New Roman" w:cs="Times New Roman"/>
        </w:rPr>
        <w:t xml:space="preserve"> not </w:t>
      </w:r>
      <w:r w:rsidR="00A208F7" w:rsidRPr="00CA7661">
        <w:rPr>
          <w:rFonts w:ascii="Times New Roman" w:hAnsi="Times New Roman" w:cs="Times New Roman"/>
        </w:rPr>
        <w:t xml:space="preserve">just inside the store, but the storefront itself.  Because we feel that </w:t>
      </w:r>
      <w:r w:rsidR="003175C3" w:rsidRPr="00CA7661">
        <w:rPr>
          <w:rFonts w:ascii="Times New Roman" w:hAnsi="Times New Roman" w:cs="Times New Roman"/>
        </w:rPr>
        <w:t>the</w:t>
      </w:r>
      <w:r w:rsidR="00A208F7" w:rsidRPr="00CA7661">
        <w:rPr>
          <w:rFonts w:ascii="Times New Roman" w:hAnsi="Times New Roman" w:cs="Times New Roman"/>
        </w:rPr>
        <w:t xml:space="preserve"> new</w:t>
      </w:r>
      <w:r w:rsidR="003175C3" w:rsidRPr="00CA7661">
        <w:rPr>
          <w:rFonts w:ascii="Times New Roman" w:hAnsi="Times New Roman" w:cs="Times New Roman"/>
        </w:rPr>
        <w:t xml:space="preserve"> Kum &amp; Go Marketplace store design </w:t>
      </w:r>
      <w:r w:rsidR="00A208F7" w:rsidRPr="00CA7661">
        <w:rPr>
          <w:rFonts w:ascii="Times New Roman" w:hAnsi="Times New Roman" w:cs="Times New Roman"/>
        </w:rPr>
        <w:t>creates</w:t>
      </w:r>
      <w:r w:rsidR="003175C3" w:rsidRPr="00CA7661">
        <w:rPr>
          <w:rFonts w:ascii="Times New Roman" w:hAnsi="Times New Roman" w:cs="Times New Roman"/>
        </w:rPr>
        <w:t xml:space="preserve"> one of the most accessible and safest storefronts of any large chain in the convenience store industry</w:t>
      </w:r>
      <w:r w:rsidR="00A208F7" w:rsidRPr="00CA7661">
        <w:rPr>
          <w:rFonts w:ascii="Times New Roman" w:hAnsi="Times New Roman" w:cs="Times New Roman"/>
        </w:rPr>
        <w:t>, we decided to make Kum &amp; Go our first Honored Participant of the Storefront Safety Initiative</w:t>
      </w:r>
      <w:r w:rsidR="003175C3" w:rsidRPr="00CA7661">
        <w:rPr>
          <w:rFonts w:ascii="Times New Roman" w:hAnsi="Times New Roman" w:cs="Times New Roman"/>
        </w:rPr>
        <w:t>.</w:t>
      </w:r>
    </w:p>
    <w:p w:rsidR="00A208F7" w:rsidRDefault="0085431C" w:rsidP="00A208F7">
      <w:pPr>
        <w:rPr>
          <w:rFonts w:ascii="Times New Roman" w:hAnsi="Times New Roman" w:cs="Times New Roman"/>
        </w:rPr>
      </w:pPr>
      <w:r w:rsidRPr="00CA7661">
        <w:rPr>
          <w:rFonts w:ascii="Times New Roman" w:hAnsi="Times New Roman" w:cs="Times New Roman"/>
        </w:rPr>
        <w:lastRenderedPageBreak/>
        <w:t xml:space="preserve">When we first contacted Kum &amp; Go about their new Marketplace stores, we asked them why they had decided to “design in” safety and accessibility.  The answer we got was </w:t>
      </w:r>
      <w:r w:rsidR="003D31C1">
        <w:rPr>
          <w:rFonts w:ascii="Times New Roman" w:hAnsi="Times New Roman" w:cs="Times New Roman"/>
        </w:rPr>
        <w:t xml:space="preserve">immediate – safety, sustainability and customer convenience.  It turns out that </w:t>
      </w:r>
      <w:r w:rsidRPr="00CA7661">
        <w:rPr>
          <w:rFonts w:ascii="Times New Roman" w:hAnsi="Times New Roman" w:cs="Times New Roman"/>
        </w:rPr>
        <w:t>Kum &amp; Go stores suffer</w:t>
      </w:r>
      <w:r w:rsidR="00E404E2">
        <w:rPr>
          <w:rFonts w:ascii="Times New Roman" w:hAnsi="Times New Roman" w:cs="Times New Roman"/>
        </w:rPr>
        <w:t xml:space="preserve"> </w:t>
      </w:r>
      <w:r w:rsidRPr="00CA7661">
        <w:rPr>
          <w:rFonts w:ascii="Times New Roman" w:hAnsi="Times New Roman" w:cs="Times New Roman"/>
        </w:rPr>
        <w:t xml:space="preserve">about one vehicle incursion per month, and the company wanted to </w:t>
      </w:r>
      <w:r w:rsidR="003D31C1">
        <w:rPr>
          <w:rFonts w:ascii="Times New Roman" w:hAnsi="Times New Roman" w:cs="Times New Roman"/>
        </w:rPr>
        <w:t xml:space="preserve">reduce the possibility of </w:t>
      </w:r>
      <w:r w:rsidRPr="00CA7661">
        <w:rPr>
          <w:rFonts w:ascii="Times New Roman" w:hAnsi="Times New Roman" w:cs="Times New Roman"/>
        </w:rPr>
        <w:t>injuries to pedestrians, customers and employees</w:t>
      </w:r>
      <w:r w:rsidR="003D31C1">
        <w:rPr>
          <w:rFonts w:ascii="Times New Roman" w:hAnsi="Times New Roman" w:cs="Times New Roman"/>
        </w:rPr>
        <w:t>.  By redesigning the parking and pedestrian areas in front of the stores, Kum &amp; Go was able to eliminate</w:t>
      </w:r>
      <w:r w:rsidRPr="00CA7661">
        <w:rPr>
          <w:rFonts w:ascii="Times New Roman" w:hAnsi="Times New Roman" w:cs="Times New Roman"/>
        </w:rPr>
        <w:t xml:space="preserve"> curbs and wheel stops </w:t>
      </w:r>
      <w:r w:rsidR="003D31C1">
        <w:rPr>
          <w:rFonts w:ascii="Times New Roman" w:hAnsi="Times New Roman" w:cs="Times New Roman"/>
        </w:rPr>
        <w:t>so that customer</w:t>
      </w:r>
      <w:r w:rsidR="00E404E2">
        <w:rPr>
          <w:rFonts w:ascii="Times New Roman" w:hAnsi="Times New Roman" w:cs="Times New Roman"/>
        </w:rPr>
        <w:t>s</w:t>
      </w:r>
      <w:r w:rsidR="003D31C1">
        <w:rPr>
          <w:rFonts w:ascii="Times New Roman" w:hAnsi="Times New Roman" w:cs="Times New Roman"/>
        </w:rPr>
        <w:t xml:space="preserve"> </w:t>
      </w:r>
      <w:r w:rsidRPr="00CA7661">
        <w:rPr>
          <w:rFonts w:ascii="Times New Roman" w:hAnsi="Times New Roman" w:cs="Times New Roman"/>
        </w:rPr>
        <w:t xml:space="preserve"> moving from their vehicle to the store and back woul</w:t>
      </w:r>
      <w:r w:rsidR="00CA7661" w:rsidRPr="00CA7661">
        <w:rPr>
          <w:rFonts w:ascii="Times New Roman" w:hAnsi="Times New Roman" w:cs="Times New Roman"/>
        </w:rPr>
        <w:t xml:space="preserve">d be unlikely to </w:t>
      </w:r>
      <w:r w:rsidR="00E404E2">
        <w:rPr>
          <w:rFonts w:ascii="Times New Roman" w:hAnsi="Times New Roman" w:cs="Times New Roman"/>
        </w:rPr>
        <w:t>encounter</w:t>
      </w:r>
      <w:r w:rsidR="00CA7661" w:rsidRPr="00CA7661">
        <w:rPr>
          <w:rFonts w:ascii="Times New Roman" w:hAnsi="Times New Roman" w:cs="Times New Roman"/>
        </w:rPr>
        <w:t xml:space="preserve"> trip hazards or inconvenience. </w:t>
      </w:r>
    </w:p>
    <w:p w:rsidR="00CA7661" w:rsidRPr="00CA7661" w:rsidRDefault="00CA7661" w:rsidP="00A208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safety concepts were put forward internally at Kum &amp; Go by Scott McGee, Director of Site Development &amp; Construction in collaboration with Kristin Jarabek, Division Vice President.  Their ideas and recommendations then went to Chris Jones, VP of Marketing and Mark Hasting, Chief Operating Officer of Kum &amp; Go for final approval. Once approved, the team moved forward to </w:t>
      </w:r>
      <w:r w:rsidR="00E22439">
        <w:rPr>
          <w:rFonts w:ascii="Times New Roman" w:hAnsi="Times New Roman" w:cs="Times New Roman"/>
        </w:rPr>
        <w:t>standardiz</w:t>
      </w:r>
      <w:r w:rsidR="00E166CB">
        <w:rPr>
          <w:rFonts w:ascii="Times New Roman" w:hAnsi="Times New Roman" w:cs="Times New Roman"/>
        </w:rPr>
        <w:t>e</w:t>
      </w:r>
      <w:r w:rsidR="00E22439">
        <w:rPr>
          <w:rFonts w:ascii="Times New Roman" w:hAnsi="Times New Roman" w:cs="Times New Roman"/>
        </w:rPr>
        <w:t xml:space="preserve"> </w:t>
      </w:r>
      <w:r w:rsidR="00E166CB">
        <w:rPr>
          <w:rFonts w:ascii="Times New Roman" w:hAnsi="Times New Roman" w:cs="Times New Roman"/>
        </w:rPr>
        <w:t>the elements</w:t>
      </w:r>
      <w:r w:rsidR="00E22439">
        <w:rPr>
          <w:rFonts w:ascii="Times New Roman" w:hAnsi="Times New Roman" w:cs="Times New Roman"/>
        </w:rPr>
        <w:t xml:space="preserve"> of the Marketplace design.</w:t>
      </w:r>
    </w:p>
    <w:p w:rsidR="003175C3" w:rsidRPr="00D4255D" w:rsidRDefault="00CA7661" w:rsidP="00E0309D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A7661">
        <w:rPr>
          <w:rFonts w:ascii="Times New Roman" w:hAnsi="Times New Roman" w:cs="Times New Roman"/>
          <w:b/>
          <w:sz w:val="24"/>
          <w:szCs w:val="24"/>
        </w:rPr>
        <w:t>“When Kum &amp; Go developed the Marketplace store prototype, we took both curb appeal and safety into account. Our new Marketplace stores are not only a breakthrough in customer-focused design, but transformative in the way of storefront safety for Kum &amp; Go.”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D4255D" w:rsidRPr="00D4255D">
        <w:rPr>
          <w:rFonts w:ascii="Times New Roman" w:hAnsi="Times New Roman" w:cs="Times New Roman"/>
          <w:b/>
          <w:sz w:val="20"/>
          <w:szCs w:val="20"/>
        </w:rPr>
        <w:t>Kristie Bell, Director of Communications, Kum &amp; Go</w:t>
      </w:r>
    </w:p>
    <w:p w:rsidR="00D4255D" w:rsidRDefault="00E22439" w:rsidP="007D121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um &amp; Go sent the basic design out to retail branding experts CBX for work on store appearance, interior finishes, and signage, and to Kansas-based BRR </w:t>
      </w:r>
      <w:r w:rsidR="00D4255D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rchitecture for drawings, code compliance, and detailed construction plans </w:t>
      </w:r>
      <w:r w:rsidR="00D4255D">
        <w:rPr>
          <w:rFonts w:ascii="Times New Roman" w:hAnsi="Times New Roman" w:cs="Times New Roman"/>
        </w:rPr>
        <w:t>for bidding and permits.  BRR took the lead for the storefront from the team at Kum &amp; Go and formalized the safety designs and features to make sure customers and employees were safe, all of the customer areas were ADA compliant, and the structure itself</w:t>
      </w:r>
      <w:r w:rsidR="00E166CB">
        <w:rPr>
          <w:rFonts w:ascii="Times New Roman" w:hAnsi="Times New Roman" w:cs="Times New Roman"/>
        </w:rPr>
        <w:t xml:space="preserve"> was</w:t>
      </w:r>
      <w:r w:rsidR="00D4255D">
        <w:rPr>
          <w:rFonts w:ascii="Times New Roman" w:hAnsi="Times New Roman" w:cs="Times New Roman"/>
        </w:rPr>
        <w:t xml:space="preserve"> </w:t>
      </w:r>
      <w:r w:rsidR="003D31C1">
        <w:rPr>
          <w:rFonts w:ascii="Times New Roman" w:hAnsi="Times New Roman" w:cs="Times New Roman"/>
        </w:rPr>
        <w:t>sustainable and solid</w:t>
      </w:r>
      <w:r w:rsidR="00D4255D">
        <w:rPr>
          <w:rFonts w:ascii="Times New Roman" w:hAnsi="Times New Roman" w:cs="Times New Roman"/>
        </w:rPr>
        <w:t>.</w:t>
      </w:r>
    </w:p>
    <w:p w:rsidR="007D1218" w:rsidRPr="00D4255D" w:rsidRDefault="00D4255D" w:rsidP="00E0309D">
      <w:pPr>
        <w:spacing w:line="240" w:lineRule="auto"/>
        <w:ind w:left="7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4255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4255D">
        <w:rPr>
          <w:rFonts w:ascii="Times New Roman" w:hAnsi="Times New Roman" w:cs="Times New Roman"/>
          <w:b/>
          <w:iCs/>
          <w:sz w:val="24"/>
          <w:szCs w:val="24"/>
        </w:rPr>
        <w:t>“From adequate lighting levels, considerations for pedestrians entering the store, and asset protection for the store and pumps, it was a pri</w:t>
      </w:r>
      <w:r>
        <w:rPr>
          <w:rFonts w:ascii="Times New Roman" w:hAnsi="Times New Roman" w:cs="Times New Roman"/>
          <w:b/>
          <w:iCs/>
          <w:sz w:val="24"/>
          <w:szCs w:val="24"/>
        </w:rPr>
        <w:t>ority for</w:t>
      </w:r>
      <w:r w:rsidRPr="00D4255D">
        <w:rPr>
          <w:rFonts w:ascii="Times New Roman" w:hAnsi="Times New Roman" w:cs="Times New Roman"/>
          <w:b/>
          <w:iCs/>
          <w:sz w:val="24"/>
          <w:szCs w:val="24"/>
        </w:rPr>
        <w:t xml:space="preserve"> all involved to provide an environment that was safe and secure, and communicated these qualities to both customers and associates.”</w:t>
      </w:r>
      <w:r w:rsidR="00E22439" w:rsidRPr="00D4255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4255D">
        <w:rPr>
          <w:rFonts w:ascii="Times New Roman" w:hAnsi="Times New Roman" w:cs="Times New Roman"/>
          <w:b/>
          <w:sz w:val="20"/>
          <w:szCs w:val="20"/>
        </w:rPr>
        <w:t>Mariah M</w:t>
      </w:r>
      <w:r w:rsidR="00F43E8C">
        <w:rPr>
          <w:rFonts w:ascii="Times New Roman" w:hAnsi="Times New Roman" w:cs="Times New Roman"/>
          <w:b/>
          <w:sz w:val="20"/>
          <w:szCs w:val="20"/>
        </w:rPr>
        <w:t>e</w:t>
      </w:r>
      <w:r w:rsidRPr="00D4255D">
        <w:rPr>
          <w:rFonts w:ascii="Times New Roman" w:hAnsi="Times New Roman" w:cs="Times New Roman"/>
          <w:b/>
          <w:sz w:val="20"/>
          <w:szCs w:val="20"/>
        </w:rPr>
        <w:t xml:space="preserve">yer, </w:t>
      </w:r>
      <w:r w:rsidR="00E166CB">
        <w:rPr>
          <w:rFonts w:ascii="Times New Roman" w:hAnsi="Times New Roman" w:cs="Times New Roman"/>
          <w:b/>
          <w:sz w:val="20"/>
          <w:szCs w:val="20"/>
        </w:rPr>
        <w:t xml:space="preserve">AIA, LEED AP, </w:t>
      </w:r>
      <w:r w:rsidR="00E166CB" w:rsidRPr="00D4255D">
        <w:rPr>
          <w:rFonts w:ascii="Times New Roman" w:hAnsi="Times New Roman" w:cs="Times New Roman"/>
          <w:b/>
          <w:sz w:val="20"/>
          <w:szCs w:val="20"/>
        </w:rPr>
        <w:t xml:space="preserve">Senior Associate, </w:t>
      </w:r>
      <w:r w:rsidRPr="00D4255D">
        <w:rPr>
          <w:rFonts w:ascii="Times New Roman" w:hAnsi="Times New Roman" w:cs="Times New Roman"/>
          <w:b/>
          <w:sz w:val="20"/>
          <w:szCs w:val="20"/>
        </w:rPr>
        <w:t>BRR Architecture</w:t>
      </w:r>
    </w:p>
    <w:p w:rsidR="00D4255D" w:rsidRDefault="00D4255D" w:rsidP="00DF7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3D31C1">
        <w:rPr>
          <w:rFonts w:ascii="Times New Roman" w:hAnsi="Times New Roman" w:cs="Times New Roman"/>
        </w:rPr>
        <w:t>end result</w:t>
      </w:r>
      <w:r>
        <w:rPr>
          <w:rFonts w:ascii="Times New Roman" w:hAnsi="Times New Roman" w:cs="Times New Roman"/>
        </w:rPr>
        <w:t xml:space="preserve"> is a customer-friendly store that looks very open, features a great many floor-to-ceiling windows, </w:t>
      </w:r>
      <w:r w:rsidR="00DF73D7">
        <w:rPr>
          <w:rFonts w:ascii="Times New Roman" w:hAnsi="Times New Roman" w:cs="Times New Roman"/>
        </w:rPr>
        <w:t>provides wide</w:t>
      </w:r>
      <w:r>
        <w:rPr>
          <w:rFonts w:ascii="Times New Roman" w:hAnsi="Times New Roman" w:cs="Times New Roman"/>
        </w:rPr>
        <w:t xml:space="preserve"> sidewalks</w:t>
      </w:r>
      <w:r w:rsidR="00F43E8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convenient parking</w:t>
      </w:r>
      <w:r w:rsidR="00DF73D7">
        <w:rPr>
          <w:rFonts w:ascii="Times New Roman" w:hAnsi="Times New Roman" w:cs="Times New Roman"/>
        </w:rPr>
        <w:t xml:space="preserve">, </w:t>
      </w:r>
      <w:r w:rsidR="00E166CB">
        <w:rPr>
          <w:rFonts w:ascii="Times New Roman" w:hAnsi="Times New Roman" w:cs="Times New Roman"/>
        </w:rPr>
        <w:t xml:space="preserve">offers </w:t>
      </w:r>
      <w:r w:rsidR="00DF73D7">
        <w:rPr>
          <w:rFonts w:ascii="Times New Roman" w:hAnsi="Times New Roman" w:cs="Times New Roman"/>
        </w:rPr>
        <w:t>indoor and outdoor seating a</w:t>
      </w:r>
      <w:r w:rsidR="003D31C1">
        <w:rPr>
          <w:rFonts w:ascii="Times New Roman" w:hAnsi="Times New Roman" w:cs="Times New Roman"/>
        </w:rPr>
        <w:t>reas, and</w:t>
      </w:r>
      <w:r w:rsidR="00DF73D7">
        <w:rPr>
          <w:rFonts w:ascii="Times New Roman" w:hAnsi="Times New Roman" w:cs="Times New Roman"/>
        </w:rPr>
        <w:t xml:space="preserve"> </w:t>
      </w:r>
      <w:r w:rsidR="00F43E8C">
        <w:rPr>
          <w:rFonts w:ascii="Times New Roman" w:hAnsi="Times New Roman" w:cs="Times New Roman"/>
        </w:rPr>
        <w:t xml:space="preserve">is </w:t>
      </w:r>
      <w:r w:rsidR="00DF73D7">
        <w:rPr>
          <w:rFonts w:ascii="Times New Roman" w:hAnsi="Times New Roman" w:cs="Times New Roman"/>
        </w:rPr>
        <w:t xml:space="preserve">safe and well-lit at night.  One of the important design features that </w:t>
      </w:r>
      <w:r w:rsidR="003D31C1">
        <w:rPr>
          <w:rFonts w:ascii="Times New Roman" w:hAnsi="Times New Roman" w:cs="Times New Roman"/>
        </w:rPr>
        <w:t>ties</w:t>
      </w:r>
      <w:r w:rsidR="00DF73D7">
        <w:rPr>
          <w:rFonts w:ascii="Times New Roman" w:hAnsi="Times New Roman" w:cs="Times New Roman"/>
        </w:rPr>
        <w:t xml:space="preserve"> this together is the placement of steel bollards across the storefront to protect the sidewalks, windows, customers and pedestrians from vehicles that</w:t>
      </w:r>
      <w:r w:rsidR="003D31C1">
        <w:rPr>
          <w:rFonts w:ascii="Times New Roman" w:hAnsi="Times New Roman" w:cs="Times New Roman"/>
        </w:rPr>
        <w:t xml:space="preserve"> might</w:t>
      </w:r>
      <w:r w:rsidR="00DF73D7">
        <w:rPr>
          <w:rFonts w:ascii="Times New Roman" w:hAnsi="Times New Roman" w:cs="Times New Roman"/>
        </w:rPr>
        <w:t xml:space="preserve"> fail to stop as they pull into park.  Such incidents are common at locations with old-style parking lots or unprotected entrances, but</w:t>
      </w:r>
      <w:r w:rsidR="00E166CB">
        <w:rPr>
          <w:rFonts w:ascii="Times New Roman" w:hAnsi="Times New Roman" w:cs="Times New Roman"/>
        </w:rPr>
        <w:t xml:space="preserve"> Kum &amp; Go mitigates</w:t>
      </w:r>
      <w:r w:rsidR="00DF73D7">
        <w:rPr>
          <w:rFonts w:ascii="Times New Roman" w:hAnsi="Times New Roman" w:cs="Times New Roman"/>
        </w:rPr>
        <w:t xml:space="preserve"> this at Marketplace stores </w:t>
      </w:r>
      <w:r w:rsidR="00E166CB">
        <w:rPr>
          <w:rFonts w:ascii="Times New Roman" w:hAnsi="Times New Roman" w:cs="Times New Roman"/>
        </w:rPr>
        <w:t>installing</w:t>
      </w:r>
      <w:r w:rsidR="00DF73D7">
        <w:rPr>
          <w:rFonts w:ascii="Times New Roman" w:hAnsi="Times New Roman" w:cs="Times New Roman"/>
        </w:rPr>
        <w:t xml:space="preserve"> safety bollards </w:t>
      </w:r>
      <w:r w:rsidR="00E166CB">
        <w:rPr>
          <w:rFonts w:ascii="Times New Roman" w:hAnsi="Times New Roman" w:cs="Times New Roman"/>
        </w:rPr>
        <w:t xml:space="preserve">to </w:t>
      </w:r>
      <w:r w:rsidR="00DF73D7">
        <w:rPr>
          <w:rFonts w:ascii="Times New Roman" w:hAnsi="Times New Roman" w:cs="Times New Roman"/>
        </w:rPr>
        <w:t xml:space="preserve">keep vehicles where they are supposed to be and </w:t>
      </w:r>
      <w:r w:rsidR="001D55F7">
        <w:rPr>
          <w:rFonts w:ascii="Times New Roman" w:hAnsi="Times New Roman" w:cs="Times New Roman"/>
        </w:rPr>
        <w:t>separated from the storefront.</w:t>
      </w:r>
    </w:p>
    <w:p w:rsidR="00E0309D" w:rsidRPr="00D4255D" w:rsidRDefault="00E0309D" w:rsidP="00DF7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1" locked="0" layoutInCell="1" allowOverlap="1" wp14:anchorId="7B5507C9" wp14:editId="0818976B">
            <wp:simplePos x="0" y="0"/>
            <wp:positionH relativeFrom="column">
              <wp:posOffset>571500</wp:posOffset>
            </wp:positionH>
            <wp:positionV relativeFrom="paragraph">
              <wp:posOffset>999490</wp:posOffset>
            </wp:positionV>
            <wp:extent cx="4867275" cy="760730"/>
            <wp:effectExtent l="0" t="0" r="9525" b="1270"/>
            <wp:wrapThrough wrapText="bothSides">
              <wp:wrapPolygon edited="0">
                <wp:start x="0" y="0"/>
                <wp:lineTo x="0" y="21095"/>
                <wp:lineTo x="21558" y="21095"/>
                <wp:lineTo x="2155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C LOGO We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73D7">
        <w:rPr>
          <w:rFonts w:ascii="Times New Roman" w:hAnsi="Times New Roman" w:cs="Times New Roman"/>
        </w:rPr>
        <w:t>Kum &amp; Go has invested time and resources to create a better looking and more successful store design</w:t>
      </w:r>
      <w:r w:rsidR="003D31C1">
        <w:rPr>
          <w:rFonts w:ascii="Times New Roman" w:hAnsi="Times New Roman" w:cs="Times New Roman"/>
        </w:rPr>
        <w:t xml:space="preserve">, which they expect will be their </w:t>
      </w:r>
      <w:r w:rsidR="00DF73D7">
        <w:rPr>
          <w:rFonts w:ascii="Times New Roman" w:hAnsi="Times New Roman" w:cs="Times New Roman"/>
        </w:rPr>
        <w:t>standard for</w:t>
      </w:r>
      <w:r w:rsidR="00946D84">
        <w:rPr>
          <w:rFonts w:ascii="Times New Roman" w:hAnsi="Times New Roman" w:cs="Times New Roman"/>
        </w:rPr>
        <w:t xml:space="preserve"> new construction and same-store remodels for some time to come.  Attractive, fri</w:t>
      </w:r>
      <w:r w:rsidR="001D55F7">
        <w:rPr>
          <w:rFonts w:ascii="Times New Roman" w:hAnsi="Times New Roman" w:cs="Times New Roman"/>
        </w:rPr>
        <w:t xml:space="preserve">endly, sustainable and safe -- </w:t>
      </w:r>
      <w:r w:rsidR="00946D84">
        <w:rPr>
          <w:rFonts w:ascii="Times New Roman" w:hAnsi="Times New Roman" w:cs="Times New Roman"/>
        </w:rPr>
        <w:t xml:space="preserve">the Marketplace </w:t>
      </w:r>
      <w:r w:rsidR="001D55F7">
        <w:rPr>
          <w:rFonts w:ascii="Times New Roman" w:hAnsi="Times New Roman" w:cs="Times New Roman"/>
        </w:rPr>
        <w:t>design sets</w:t>
      </w:r>
      <w:r w:rsidR="00946D84">
        <w:rPr>
          <w:rFonts w:ascii="Times New Roman" w:hAnsi="Times New Roman" w:cs="Times New Roman"/>
        </w:rPr>
        <w:t xml:space="preserve"> a standard for the industry and earns Kum &amp; Go </w:t>
      </w:r>
      <w:r w:rsidR="001D55F7">
        <w:rPr>
          <w:rFonts w:ascii="Times New Roman" w:hAnsi="Times New Roman" w:cs="Times New Roman"/>
        </w:rPr>
        <w:t>the</w:t>
      </w:r>
      <w:r w:rsidR="00946D84">
        <w:rPr>
          <w:rFonts w:ascii="Times New Roman" w:hAnsi="Times New Roman" w:cs="Times New Roman"/>
        </w:rPr>
        <w:t xml:space="preserve"> first Honored Participant award </w:t>
      </w:r>
      <w:r w:rsidR="003D31C1">
        <w:rPr>
          <w:rFonts w:ascii="Times New Roman" w:hAnsi="Times New Roman" w:cs="Times New Roman"/>
        </w:rPr>
        <w:t>from</w:t>
      </w:r>
      <w:r w:rsidR="00946D84">
        <w:rPr>
          <w:rFonts w:ascii="Times New Roman" w:hAnsi="Times New Roman" w:cs="Times New Roman"/>
        </w:rPr>
        <w:t xml:space="preserve"> the Storefront Safety Initiative.</w:t>
      </w:r>
    </w:p>
    <w:sectPr w:rsidR="00E0309D" w:rsidRPr="00D425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MjMwMjUyBGIDSyUdpeDU4uLM/DyQAsNaAMMsNk4sAAAA"/>
  </w:docVars>
  <w:rsids>
    <w:rsidRoot w:val="007C0FF9"/>
    <w:rsid w:val="0000178A"/>
    <w:rsid w:val="00001D4E"/>
    <w:rsid w:val="00001F4B"/>
    <w:rsid w:val="000021CA"/>
    <w:rsid w:val="000048AE"/>
    <w:rsid w:val="00004F27"/>
    <w:rsid w:val="00006576"/>
    <w:rsid w:val="000106A8"/>
    <w:rsid w:val="000120D3"/>
    <w:rsid w:val="00012478"/>
    <w:rsid w:val="0001281A"/>
    <w:rsid w:val="00012863"/>
    <w:rsid w:val="0001305D"/>
    <w:rsid w:val="0001324D"/>
    <w:rsid w:val="00013BDC"/>
    <w:rsid w:val="0001426D"/>
    <w:rsid w:val="000142C2"/>
    <w:rsid w:val="00014566"/>
    <w:rsid w:val="00014E76"/>
    <w:rsid w:val="00015301"/>
    <w:rsid w:val="00016021"/>
    <w:rsid w:val="000168E8"/>
    <w:rsid w:val="00017465"/>
    <w:rsid w:val="000200F9"/>
    <w:rsid w:val="00020A9A"/>
    <w:rsid w:val="00020DE5"/>
    <w:rsid w:val="000217AA"/>
    <w:rsid w:val="000225D3"/>
    <w:rsid w:val="000227CB"/>
    <w:rsid w:val="000236F7"/>
    <w:rsid w:val="00023C40"/>
    <w:rsid w:val="00024B80"/>
    <w:rsid w:val="00031565"/>
    <w:rsid w:val="000315A6"/>
    <w:rsid w:val="00032931"/>
    <w:rsid w:val="00032E53"/>
    <w:rsid w:val="00032E74"/>
    <w:rsid w:val="00032E8E"/>
    <w:rsid w:val="000340BC"/>
    <w:rsid w:val="00034EB7"/>
    <w:rsid w:val="00035820"/>
    <w:rsid w:val="00035A73"/>
    <w:rsid w:val="000365BD"/>
    <w:rsid w:val="000366C1"/>
    <w:rsid w:val="00036B73"/>
    <w:rsid w:val="000412E4"/>
    <w:rsid w:val="00041AF6"/>
    <w:rsid w:val="00043A9D"/>
    <w:rsid w:val="000444DD"/>
    <w:rsid w:val="00044E0B"/>
    <w:rsid w:val="00045365"/>
    <w:rsid w:val="00045733"/>
    <w:rsid w:val="000462F5"/>
    <w:rsid w:val="0004713A"/>
    <w:rsid w:val="00047FD0"/>
    <w:rsid w:val="00050993"/>
    <w:rsid w:val="000518FC"/>
    <w:rsid w:val="000519BD"/>
    <w:rsid w:val="00052BCF"/>
    <w:rsid w:val="00053FE9"/>
    <w:rsid w:val="00054654"/>
    <w:rsid w:val="0005643B"/>
    <w:rsid w:val="00056DD2"/>
    <w:rsid w:val="000623F1"/>
    <w:rsid w:val="00062558"/>
    <w:rsid w:val="00063A58"/>
    <w:rsid w:val="00064471"/>
    <w:rsid w:val="000650F4"/>
    <w:rsid w:val="000659CF"/>
    <w:rsid w:val="00065BCE"/>
    <w:rsid w:val="00065CCD"/>
    <w:rsid w:val="0006608B"/>
    <w:rsid w:val="00066A04"/>
    <w:rsid w:val="000674DF"/>
    <w:rsid w:val="00067D34"/>
    <w:rsid w:val="00070897"/>
    <w:rsid w:val="00070BBE"/>
    <w:rsid w:val="000741DA"/>
    <w:rsid w:val="000743CD"/>
    <w:rsid w:val="0007479F"/>
    <w:rsid w:val="000749EE"/>
    <w:rsid w:val="00075221"/>
    <w:rsid w:val="000753B0"/>
    <w:rsid w:val="000755F5"/>
    <w:rsid w:val="000756BB"/>
    <w:rsid w:val="00075EC9"/>
    <w:rsid w:val="00076392"/>
    <w:rsid w:val="00077B10"/>
    <w:rsid w:val="00080E1A"/>
    <w:rsid w:val="00081797"/>
    <w:rsid w:val="00081A75"/>
    <w:rsid w:val="000827C0"/>
    <w:rsid w:val="00083407"/>
    <w:rsid w:val="000835BD"/>
    <w:rsid w:val="00083833"/>
    <w:rsid w:val="00084178"/>
    <w:rsid w:val="0008442B"/>
    <w:rsid w:val="0008471B"/>
    <w:rsid w:val="0008479D"/>
    <w:rsid w:val="000847C7"/>
    <w:rsid w:val="00086186"/>
    <w:rsid w:val="0008709C"/>
    <w:rsid w:val="00087628"/>
    <w:rsid w:val="000900C5"/>
    <w:rsid w:val="00090AAD"/>
    <w:rsid w:val="000910F7"/>
    <w:rsid w:val="0009187A"/>
    <w:rsid w:val="00091DB6"/>
    <w:rsid w:val="000927DD"/>
    <w:rsid w:val="00093215"/>
    <w:rsid w:val="00093926"/>
    <w:rsid w:val="0009408F"/>
    <w:rsid w:val="000940C1"/>
    <w:rsid w:val="00094214"/>
    <w:rsid w:val="00095FA7"/>
    <w:rsid w:val="000A0C46"/>
    <w:rsid w:val="000A1612"/>
    <w:rsid w:val="000A1C5A"/>
    <w:rsid w:val="000A2A6A"/>
    <w:rsid w:val="000A3D13"/>
    <w:rsid w:val="000A4549"/>
    <w:rsid w:val="000A48B8"/>
    <w:rsid w:val="000A6238"/>
    <w:rsid w:val="000A6A31"/>
    <w:rsid w:val="000A7990"/>
    <w:rsid w:val="000A7FE1"/>
    <w:rsid w:val="000B03C1"/>
    <w:rsid w:val="000B077B"/>
    <w:rsid w:val="000B0F1A"/>
    <w:rsid w:val="000B1461"/>
    <w:rsid w:val="000B17B2"/>
    <w:rsid w:val="000B3A0C"/>
    <w:rsid w:val="000B3C0A"/>
    <w:rsid w:val="000B4373"/>
    <w:rsid w:val="000B531E"/>
    <w:rsid w:val="000B6051"/>
    <w:rsid w:val="000B6313"/>
    <w:rsid w:val="000C02B2"/>
    <w:rsid w:val="000C0CC6"/>
    <w:rsid w:val="000C0E06"/>
    <w:rsid w:val="000C16BC"/>
    <w:rsid w:val="000C1C27"/>
    <w:rsid w:val="000C2F86"/>
    <w:rsid w:val="000C33E9"/>
    <w:rsid w:val="000C3A6F"/>
    <w:rsid w:val="000C3C6B"/>
    <w:rsid w:val="000C496E"/>
    <w:rsid w:val="000C5669"/>
    <w:rsid w:val="000C6986"/>
    <w:rsid w:val="000D0B98"/>
    <w:rsid w:val="000D10FE"/>
    <w:rsid w:val="000D1FE6"/>
    <w:rsid w:val="000D3D2E"/>
    <w:rsid w:val="000D4677"/>
    <w:rsid w:val="000D4EF5"/>
    <w:rsid w:val="000D5814"/>
    <w:rsid w:val="000D6F49"/>
    <w:rsid w:val="000D7C28"/>
    <w:rsid w:val="000E0F90"/>
    <w:rsid w:val="000E115A"/>
    <w:rsid w:val="000E1E49"/>
    <w:rsid w:val="000E2090"/>
    <w:rsid w:val="000E2B92"/>
    <w:rsid w:val="000E2EBC"/>
    <w:rsid w:val="000E3269"/>
    <w:rsid w:val="000E4158"/>
    <w:rsid w:val="000E42B7"/>
    <w:rsid w:val="000E4DD9"/>
    <w:rsid w:val="000E4FCC"/>
    <w:rsid w:val="000E5BF3"/>
    <w:rsid w:val="000E7287"/>
    <w:rsid w:val="000E7B65"/>
    <w:rsid w:val="000F14E0"/>
    <w:rsid w:val="000F2562"/>
    <w:rsid w:val="000F33AA"/>
    <w:rsid w:val="000F3665"/>
    <w:rsid w:val="000F3A41"/>
    <w:rsid w:val="000F3E60"/>
    <w:rsid w:val="000F42BB"/>
    <w:rsid w:val="000F4CEF"/>
    <w:rsid w:val="000F6244"/>
    <w:rsid w:val="000F77AA"/>
    <w:rsid w:val="000F77AF"/>
    <w:rsid w:val="00100B20"/>
    <w:rsid w:val="00100D95"/>
    <w:rsid w:val="001017FF"/>
    <w:rsid w:val="0010189D"/>
    <w:rsid w:val="001025D9"/>
    <w:rsid w:val="001026F3"/>
    <w:rsid w:val="00103967"/>
    <w:rsid w:val="001043C4"/>
    <w:rsid w:val="001051B7"/>
    <w:rsid w:val="00105AC1"/>
    <w:rsid w:val="0010668B"/>
    <w:rsid w:val="00107EA9"/>
    <w:rsid w:val="00110627"/>
    <w:rsid w:val="00110681"/>
    <w:rsid w:val="00110867"/>
    <w:rsid w:val="00111217"/>
    <w:rsid w:val="00111D8E"/>
    <w:rsid w:val="0011264A"/>
    <w:rsid w:val="0011310C"/>
    <w:rsid w:val="001134B9"/>
    <w:rsid w:val="00113570"/>
    <w:rsid w:val="00114FBB"/>
    <w:rsid w:val="00115652"/>
    <w:rsid w:val="00115A4D"/>
    <w:rsid w:val="001162B4"/>
    <w:rsid w:val="00120084"/>
    <w:rsid w:val="001202ED"/>
    <w:rsid w:val="0012082E"/>
    <w:rsid w:val="00122152"/>
    <w:rsid w:val="00122416"/>
    <w:rsid w:val="00122CCB"/>
    <w:rsid w:val="00124188"/>
    <w:rsid w:val="0012722B"/>
    <w:rsid w:val="00127693"/>
    <w:rsid w:val="00130A58"/>
    <w:rsid w:val="00130D54"/>
    <w:rsid w:val="001313D7"/>
    <w:rsid w:val="00131848"/>
    <w:rsid w:val="00134760"/>
    <w:rsid w:val="001347F0"/>
    <w:rsid w:val="001348B7"/>
    <w:rsid w:val="00135922"/>
    <w:rsid w:val="001359B3"/>
    <w:rsid w:val="00135AD1"/>
    <w:rsid w:val="00135F39"/>
    <w:rsid w:val="00135FF3"/>
    <w:rsid w:val="001360C9"/>
    <w:rsid w:val="001375AA"/>
    <w:rsid w:val="00137A3C"/>
    <w:rsid w:val="00137FCB"/>
    <w:rsid w:val="00142BB1"/>
    <w:rsid w:val="00142CDE"/>
    <w:rsid w:val="00142D17"/>
    <w:rsid w:val="0014326F"/>
    <w:rsid w:val="00143993"/>
    <w:rsid w:val="00143C2A"/>
    <w:rsid w:val="00144342"/>
    <w:rsid w:val="0014476D"/>
    <w:rsid w:val="00144BBD"/>
    <w:rsid w:val="001456C4"/>
    <w:rsid w:val="00145C41"/>
    <w:rsid w:val="0014747E"/>
    <w:rsid w:val="001474BD"/>
    <w:rsid w:val="00150035"/>
    <w:rsid w:val="0015016B"/>
    <w:rsid w:val="00150172"/>
    <w:rsid w:val="00151085"/>
    <w:rsid w:val="001531FD"/>
    <w:rsid w:val="00153219"/>
    <w:rsid w:val="00154593"/>
    <w:rsid w:val="00154EB9"/>
    <w:rsid w:val="001552C2"/>
    <w:rsid w:val="00155392"/>
    <w:rsid w:val="0015549A"/>
    <w:rsid w:val="00155BB0"/>
    <w:rsid w:val="001566B6"/>
    <w:rsid w:val="001571B5"/>
    <w:rsid w:val="0015724F"/>
    <w:rsid w:val="00160C00"/>
    <w:rsid w:val="00161284"/>
    <w:rsid w:val="001612EB"/>
    <w:rsid w:val="001618C3"/>
    <w:rsid w:val="00161F81"/>
    <w:rsid w:val="00162963"/>
    <w:rsid w:val="0016302B"/>
    <w:rsid w:val="0016327E"/>
    <w:rsid w:val="001634F0"/>
    <w:rsid w:val="0016381D"/>
    <w:rsid w:val="00164B90"/>
    <w:rsid w:val="001665C7"/>
    <w:rsid w:val="001675CF"/>
    <w:rsid w:val="00167783"/>
    <w:rsid w:val="00167978"/>
    <w:rsid w:val="00167E5E"/>
    <w:rsid w:val="00170EF9"/>
    <w:rsid w:val="001734CD"/>
    <w:rsid w:val="0017421E"/>
    <w:rsid w:val="001744EC"/>
    <w:rsid w:val="0017464A"/>
    <w:rsid w:val="00174FFB"/>
    <w:rsid w:val="00175D78"/>
    <w:rsid w:val="00176748"/>
    <w:rsid w:val="00177662"/>
    <w:rsid w:val="00177BE6"/>
    <w:rsid w:val="001800F5"/>
    <w:rsid w:val="0018036A"/>
    <w:rsid w:val="0018050E"/>
    <w:rsid w:val="00182E00"/>
    <w:rsid w:val="00183D59"/>
    <w:rsid w:val="001842DB"/>
    <w:rsid w:val="001859C9"/>
    <w:rsid w:val="00185FC9"/>
    <w:rsid w:val="00186069"/>
    <w:rsid w:val="001867E3"/>
    <w:rsid w:val="00186BD0"/>
    <w:rsid w:val="001871B3"/>
    <w:rsid w:val="001905D3"/>
    <w:rsid w:val="00190CA3"/>
    <w:rsid w:val="00191978"/>
    <w:rsid w:val="00193674"/>
    <w:rsid w:val="00193E08"/>
    <w:rsid w:val="001959B1"/>
    <w:rsid w:val="00195B1A"/>
    <w:rsid w:val="00195C1B"/>
    <w:rsid w:val="0019644C"/>
    <w:rsid w:val="00196DA0"/>
    <w:rsid w:val="00197D9A"/>
    <w:rsid w:val="001A0749"/>
    <w:rsid w:val="001A1DA0"/>
    <w:rsid w:val="001A342B"/>
    <w:rsid w:val="001A3BA9"/>
    <w:rsid w:val="001A4CBB"/>
    <w:rsid w:val="001A4F8B"/>
    <w:rsid w:val="001A5121"/>
    <w:rsid w:val="001A543A"/>
    <w:rsid w:val="001A6D9B"/>
    <w:rsid w:val="001B0350"/>
    <w:rsid w:val="001B08C7"/>
    <w:rsid w:val="001B0D6E"/>
    <w:rsid w:val="001B0E20"/>
    <w:rsid w:val="001B1ED3"/>
    <w:rsid w:val="001B1F34"/>
    <w:rsid w:val="001B293F"/>
    <w:rsid w:val="001B2EEE"/>
    <w:rsid w:val="001B32E0"/>
    <w:rsid w:val="001B420B"/>
    <w:rsid w:val="001B4555"/>
    <w:rsid w:val="001B4BCC"/>
    <w:rsid w:val="001B4DB4"/>
    <w:rsid w:val="001B7303"/>
    <w:rsid w:val="001B765A"/>
    <w:rsid w:val="001B7942"/>
    <w:rsid w:val="001B7BD2"/>
    <w:rsid w:val="001B7BF5"/>
    <w:rsid w:val="001C16B1"/>
    <w:rsid w:val="001C2215"/>
    <w:rsid w:val="001C245A"/>
    <w:rsid w:val="001C28D0"/>
    <w:rsid w:val="001C2E3A"/>
    <w:rsid w:val="001C34FB"/>
    <w:rsid w:val="001C3909"/>
    <w:rsid w:val="001C4080"/>
    <w:rsid w:val="001C4158"/>
    <w:rsid w:val="001C44C4"/>
    <w:rsid w:val="001C5353"/>
    <w:rsid w:val="001C666D"/>
    <w:rsid w:val="001C6E6C"/>
    <w:rsid w:val="001C70BA"/>
    <w:rsid w:val="001C7C36"/>
    <w:rsid w:val="001C7C91"/>
    <w:rsid w:val="001D0015"/>
    <w:rsid w:val="001D1202"/>
    <w:rsid w:val="001D16C1"/>
    <w:rsid w:val="001D22A8"/>
    <w:rsid w:val="001D349C"/>
    <w:rsid w:val="001D3604"/>
    <w:rsid w:val="001D3B48"/>
    <w:rsid w:val="001D3BFD"/>
    <w:rsid w:val="001D4231"/>
    <w:rsid w:val="001D4247"/>
    <w:rsid w:val="001D485B"/>
    <w:rsid w:val="001D55F7"/>
    <w:rsid w:val="001D5F7F"/>
    <w:rsid w:val="001D6532"/>
    <w:rsid w:val="001D6F90"/>
    <w:rsid w:val="001E0D87"/>
    <w:rsid w:val="001E0D9A"/>
    <w:rsid w:val="001E18D8"/>
    <w:rsid w:val="001E2600"/>
    <w:rsid w:val="001E2E6F"/>
    <w:rsid w:val="001E387E"/>
    <w:rsid w:val="001E39AC"/>
    <w:rsid w:val="001E3A20"/>
    <w:rsid w:val="001E418E"/>
    <w:rsid w:val="001E4D59"/>
    <w:rsid w:val="001E5676"/>
    <w:rsid w:val="001E5991"/>
    <w:rsid w:val="001E5A35"/>
    <w:rsid w:val="001E5F89"/>
    <w:rsid w:val="001E67CE"/>
    <w:rsid w:val="001F0044"/>
    <w:rsid w:val="001F0B55"/>
    <w:rsid w:val="001F17E3"/>
    <w:rsid w:val="001F190D"/>
    <w:rsid w:val="001F1E9C"/>
    <w:rsid w:val="001F233E"/>
    <w:rsid w:val="001F239B"/>
    <w:rsid w:val="001F2443"/>
    <w:rsid w:val="001F3CC2"/>
    <w:rsid w:val="001F68C8"/>
    <w:rsid w:val="001F6959"/>
    <w:rsid w:val="001F748D"/>
    <w:rsid w:val="001F7907"/>
    <w:rsid w:val="001F7A36"/>
    <w:rsid w:val="00200CA2"/>
    <w:rsid w:val="00201113"/>
    <w:rsid w:val="00202AA8"/>
    <w:rsid w:val="00203C95"/>
    <w:rsid w:val="00203E7A"/>
    <w:rsid w:val="0020487F"/>
    <w:rsid w:val="002050AF"/>
    <w:rsid w:val="002052BB"/>
    <w:rsid w:val="002054B6"/>
    <w:rsid w:val="002122BA"/>
    <w:rsid w:val="00212814"/>
    <w:rsid w:val="00212A9B"/>
    <w:rsid w:val="00212AB3"/>
    <w:rsid w:val="002139A4"/>
    <w:rsid w:val="00214BBD"/>
    <w:rsid w:val="002157A3"/>
    <w:rsid w:val="00215F1D"/>
    <w:rsid w:val="00216393"/>
    <w:rsid w:val="00216672"/>
    <w:rsid w:val="002173FF"/>
    <w:rsid w:val="002201AD"/>
    <w:rsid w:val="00221CF7"/>
    <w:rsid w:val="00222376"/>
    <w:rsid w:val="00224842"/>
    <w:rsid w:val="00224D3E"/>
    <w:rsid w:val="0022655B"/>
    <w:rsid w:val="0022729D"/>
    <w:rsid w:val="00227F63"/>
    <w:rsid w:val="00227FDA"/>
    <w:rsid w:val="002305D0"/>
    <w:rsid w:val="00231F96"/>
    <w:rsid w:val="002323BD"/>
    <w:rsid w:val="00232B82"/>
    <w:rsid w:val="00232C43"/>
    <w:rsid w:val="002336F2"/>
    <w:rsid w:val="002368C9"/>
    <w:rsid w:val="00240817"/>
    <w:rsid w:val="00240821"/>
    <w:rsid w:val="00241170"/>
    <w:rsid w:val="00241C08"/>
    <w:rsid w:val="00241E29"/>
    <w:rsid w:val="002447A0"/>
    <w:rsid w:val="00244AF2"/>
    <w:rsid w:val="00244DF0"/>
    <w:rsid w:val="00245051"/>
    <w:rsid w:val="00245241"/>
    <w:rsid w:val="0024533C"/>
    <w:rsid w:val="00245914"/>
    <w:rsid w:val="00245D88"/>
    <w:rsid w:val="0024600D"/>
    <w:rsid w:val="002465DD"/>
    <w:rsid w:val="002469D4"/>
    <w:rsid w:val="002476E7"/>
    <w:rsid w:val="00247F1D"/>
    <w:rsid w:val="00247F8D"/>
    <w:rsid w:val="00250A97"/>
    <w:rsid w:val="00250E3B"/>
    <w:rsid w:val="002516F2"/>
    <w:rsid w:val="00251D39"/>
    <w:rsid w:val="002525AD"/>
    <w:rsid w:val="00252ED2"/>
    <w:rsid w:val="00253861"/>
    <w:rsid w:val="002539B4"/>
    <w:rsid w:val="00256102"/>
    <w:rsid w:val="002567F0"/>
    <w:rsid w:val="0025749D"/>
    <w:rsid w:val="00261018"/>
    <w:rsid w:val="00261057"/>
    <w:rsid w:val="002617D7"/>
    <w:rsid w:val="00261C9C"/>
    <w:rsid w:val="00262A0A"/>
    <w:rsid w:val="00262B93"/>
    <w:rsid w:val="002630DC"/>
    <w:rsid w:val="00263845"/>
    <w:rsid w:val="0026490D"/>
    <w:rsid w:val="0026503C"/>
    <w:rsid w:val="0026706F"/>
    <w:rsid w:val="002672D7"/>
    <w:rsid w:val="00267705"/>
    <w:rsid w:val="00267CA8"/>
    <w:rsid w:val="0027013B"/>
    <w:rsid w:val="0027047E"/>
    <w:rsid w:val="00270CF2"/>
    <w:rsid w:val="002714F6"/>
    <w:rsid w:val="00275562"/>
    <w:rsid w:val="002758D2"/>
    <w:rsid w:val="00275F19"/>
    <w:rsid w:val="00275F96"/>
    <w:rsid w:val="0027684C"/>
    <w:rsid w:val="0028075C"/>
    <w:rsid w:val="00282630"/>
    <w:rsid w:val="002828EA"/>
    <w:rsid w:val="00283C65"/>
    <w:rsid w:val="00284180"/>
    <w:rsid w:val="00284E97"/>
    <w:rsid w:val="00284EAD"/>
    <w:rsid w:val="00284EAE"/>
    <w:rsid w:val="002855F6"/>
    <w:rsid w:val="002856AC"/>
    <w:rsid w:val="0028725C"/>
    <w:rsid w:val="002877C5"/>
    <w:rsid w:val="002907C6"/>
    <w:rsid w:val="002907FD"/>
    <w:rsid w:val="002908C4"/>
    <w:rsid w:val="00290CD3"/>
    <w:rsid w:val="00290F47"/>
    <w:rsid w:val="002912C3"/>
    <w:rsid w:val="00291E7E"/>
    <w:rsid w:val="00292059"/>
    <w:rsid w:val="00292115"/>
    <w:rsid w:val="00293692"/>
    <w:rsid w:val="00293FD8"/>
    <w:rsid w:val="00294194"/>
    <w:rsid w:val="002944C6"/>
    <w:rsid w:val="0029479F"/>
    <w:rsid w:val="002970BC"/>
    <w:rsid w:val="00297255"/>
    <w:rsid w:val="002974DD"/>
    <w:rsid w:val="00297C7D"/>
    <w:rsid w:val="002A07CD"/>
    <w:rsid w:val="002A07F5"/>
    <w:rsid w:val="002A120D"/>
    <w:rsid w:val="002A1F2F"/>
    <w:rsid w:val="002A2FA4"/>
    <w:rsid w:val="002A2FFE"/>
    <w:rsid w:val="002A30F5"/>
    <w:rsid w:val="002A36D5"/>
    <w:rsid w:val="002A3D99"/>
    <w:rsid w:val="002A3EC9"/>
    <w:rsid w:val="002A5016"/>
    <w:rsid w:val="002A551E"/>
    <w:rsid w:val="002A6252"/>
    <w:rsid w:val="002A717B"/>
    <w:rsid w:val="002A71DA"/>
    <w:rsid w:val="002A7426"/>
    <w:rsid w:val="002A792F"/>
    <w:rsid w:val="002A7DB8"/>
    <w:rsid w:val="002B0976"/>
    <w:rsid w:val="002B0D03"/>
    <w:rsid w:val="002B2484"/>
    <w:rsid w:val="002B2B3B"/>
    <w:rsid w:val="002B2D14"/>
    <w:rsid w:val="002B2E1C"/>
    <w:rsid w:val="002B2E68"/>
    <w:rsid w:val="002B3C79"/>
    <w:rsid w:val="002B696A"/>
    <w:rsid w:val="002B71AC"/>
    <w:rsid w:val="002C1275"/>
    <w:rsid w:val="002C30E2"/>
    <w:rsid w:val="002C30F1"/>
    <w:rsid w:val="002C5031"/>
    <w:rsid w:val="002C5475"/>
    <w:rsid w:val="002C57E1"/>
    <w:rsid w:val="002C6935"/>
    <w:rsid w:val="002C6B78"/>
    <w:rsid w:val="002C6F53"/>
    <w:rsid w:val="002C757B"/>
    <w:rsid w:val="002C7B9A"/>
    <w:rsid w:val="002D22DD"/>
    <w:rsid w:val="002D25FB"/>
    <w:rsid w:val="002D2A62"/>
    <w:rsid w:val="002D313F"/>
    <w:rsid w:val="002D3B5E"/>
    <w:rsid w:val="002D47B1"/>
    <w:rsid w:val="002D594B"/>
    <w:rsid w:val="002D7003"/>
    <w:rsid w:val="002E02CE"/>
    <w:rsid w:val="002E1345"/>
    <w:rsid w:val="002E13A6"/>
    <w:rsid w:val="002E1826"/>
    <w:rsid w:val="002E29A1"/>
    <w:rsid w:val="002E2B19"/>
    <w:rsid w:val="002E2D38"/>
    <w:rsid w:val="002E3164"/>
    <w:rsid w:val="002E3A85"/>
    <w:rsid w:val="002E4A42"/>
    <w:rsid w:val="002E4AC9"/>
    <w:rsid w:val="002E4F65"/>
    <w:rsid w:val="002E6272"/>
    <w:rsid w:val="002F21AB"/>
    <w:rsid w:val="002F2A87"/>
    <w:rsid w:val="002F43FA"/>
    <w:rsid w:val="002F4964"/>
    <w:rsid w:val="002F4AD8"/>
    <w:rsid w:val="002F4BFF"/>
    <w:rsid w:val="002F6820"/>
    <w:rsid w:val="002F6D83"/>
    <w:rsid w:val="002F75AA"/>
    <w:rsid w:val="002F75E9"/>
    <w:rsid w:val="002F777E"/>
    <w:rsid w:val="003002E1"/>
    <w:rsid w:val="003011B3"/>
    <w:rsid w:val="00301440"/>
    <w:rsid w:val="00301DB6"/>
    <w:rsid w:val="003034A2"/>
    <w:rsid w:val="0030421F"/>
    <w:rsid w:val="00306AB6"/>
    <w:rsid w:val="00307EDF"/>
    <w:rsid w:val="003104D0"/>
    <w:rsid w:val="003107FD"/>
    <w:rsid w:val="003109DE"/>
    <w:rsid w:val="00310BEC"/>
    <w:rsid w:val="00310CA5"/>
    <w:rsid w:val="00311928"/>
    <w:rsid w:val="00312C78"/>
    <w:rsid w:val="00312D55"/>
    <w:rsid w:val="0031387D"/>
    <w:rsid w:val="00313B08"/>
    <w:rsid w:val="00314E99"/>
    <w:rsid w:val="003175C3"/>
    <w:rsid w:val="00317683"/>
    <w:rsid w:val="0031786A"/>
    <w:rsid w:val="00317A30"/>
    <w:rsid w:val="00317E1F"/>
    <w:rsid w:val="00317EF5"/>
    <w:rsid w:val="00320183"/>
    <w:rsid w:val="00320449"/>
    <w:rsid w:val="003211DF"/>
    <w:rsid w:val="003212FF"/>
    <w:rsid w:val="00321E8E"/>
    <w:rsid w:val="00322430"/>
    <w:rsid w:val="003225BD"/>
    <w:rsid w:val="00322994"/>
    <w:rsid w:val="003265BB"/>
    <w:rsid w:val="00326AA7"/>
    <w:rsid w:val="003270B5"/>
    <w:rsid w:val="00327235"/>
    <w:rsid w:val="00327755"/>
    <w:rsid w:val="00331801"/>
    <w:rsid w:val="00332186"/>
    <w:rsid w:val="003322EB"/>
    <w:rsid w:val="00332335"/>
    <w:rsid w:val="00334C9F"/>
    <w:rsid w:val="00335F0B"/>
    <w:rsid w:val="0033659E"/>
    <w:rsid w:val="0033676B"/>
    <w:rsid w:val="00337403"/>
    <w:rsid w:val="0033769E"/>
    <w:rsid w:val="00342442"/>
    <w:rsid w:val="003450D4"/>
    <w:rsid w:val="003451AA"/>
    <w:rsid w:val="003451C8"/>
    <w:rsid w:val="00345467"/>
    <w:rsid w:val="0034591E"/>
    <w:rsid w:val="003460DF"/>
    <w:rsid w:val="00347F3A"/>
    <w:rsid w:val="00351477"/>
    <w:rsid w:val="0035179E"/>
    <w:rsid w:val="00351AA7"/>
    <w:rsid w:val="00352ADB"/>
    <w:rsid w:val="00352DB4"/>
    <w:rsid w:val="00353FBF"/>
    <w:rsid w:val="00354631"/>
    <w:rsid w:val="00354892"/>
    <w:rsid w:val="00354EBF"/>
    <w:rsid w:val="00355ED5"/>
    <w:rsid w:val="00356D23"/>
    <w:rsid w:val="0036009B"/>
    <w:rsid w:val="003607B1"/>
    <w:rsid w:val="00360CD7"/>
    <w:rsid w:val="00360EEB"/>
    <w:rsid w:val="00361F2F"/>
    <w:rsid w:val="003620CE"/>
    <w:rsid w:val="00362414"/>
    <w:rsid w:val="003631C7"/>
    <w:rsid w:val="003637F3"/>
    <w:rsid w:val="003649F5"/>
    <w:rsid w:val="003659DA"/>
    <w:rsid w:val="0036682B"/>
    <w:rsid w:val="003673D9"/>
    <w:rsid w:val="003675EC"/>
    <w:rsid w:val="00367849"/>
    <w:rsid w:val="00367E59"/>
    <w:rsid w:val="0037003D"/>
    <w:rsid w:val="003704AE"/>
    <w:rsid w:val="00370F03"/>
    <w:rsid w:val="00371022"/>
    <w:rsid w:val="00372F8E"/>
    <w:rsid w:val="00372FBD"/>
    <w:rsid w:val="003730F4"/>
    <w:rsid w:val="00373AA6"/>
    <w:rsid w:val="00373EAE"/>
    <w:rsid w:val="003746AD"/>
    <w:rsid w:val="003748D1"/>
    <w:rsid w:val="00375650"/>
    <w:rsid w:val="00375EC7"/>
    <w:rsid w:val="0037685A"/>
    <w:rsid w:val="003774E9"/>
    <w:rsid w:val="00380CC0"/>
    <w:rsid w:val="0038141C"/>
    <w:rsid w:val="0038175E"/>
    <w:rsid w:val="00381D73"/>
    <w:rsid w:val="0038204B"/>
    <w:rsid w:val="003827BF"/>
    <w:rsid w:val="0038504C"/>
    <w:rsid w:val="0038556E"/>
    <w:rsid w:val="00385934"/>
    <w:rsid w:val="00385A2F"/>
    <w:rsid w:val="00385FB4"/>
    <w:rsid w:val="00386911"/>
    <w:rsid w:val="0038722C"/>
    <w:rsid w:val="00387B2C"/>
    <w:rsid w:val="00387C44"/>
    <w:rsid w:val="00387FEF"/>
    <w:rsid w:val="00390ACC"/>
    <w:rsid w:val="00390E06"/>
    <w:rsid w:val="00391028"/>
    <w:rsid w:val="003914A6"/>
    <w:rsid w:val="00393073"/>
    <w:rsid w:val="00393FD9"/>
    <w:rsid w:val="00394C43"/>
    <w:rsid w:val="00395B18"/>
    <w:rsid w:val="003973A0"/>
    <w:rsid w:val="003A2010"/>
    <w:rsid w:val="003A22A5"/>
    <w:rsid w:val="003A39CD"/>
    <w:rsid w:val="003A46CE"/>
    <w:rsid w:val="003A514F"/>
    <w:rsid w:val="003A5361"/>
    <w:rsid w:val="003A5E11"/>
    <w:rsid w:val="003A5EC9"/>
    <w:rsid w:val="003A649B"/>
    <w:rsid w:val="003B0DC6"/>
    <w:rsid w:val="003B0FF6"/>
    <w:rsid w:val="003B1784"/>
    <w:rsid w:val="003B304E"/>
    <w:rsid w:val="003B3A5B"/>
    <w:rsid w:val="003B4AF5"/>
    <w:rsid w:val="003B4DB4"/>
    <w:rsid w:val="003B51EA"/>
    <w:rsid w:val="003B5700"/>
    <w:rsid w:val="003B5FEF"/>
    <w:rsid w:val="003B62BE"/>
    <w:rsid w:val="003B6398"/>
    <w:rsid w:val="003B6803"/>
    <w:rsid w:val="003B6DA0"/>
    <w:rsid w:val="003B723D"/>
    <w:rsid w:val="003B72C6"/>
    <w:rsid w:val="003B7E0E"/>
    <w:rsid w:val="003C02C8"/>
    <w:rsid w:val="003C0B0A"/>
    <w:rsid w:val="003C0FF6"/>
    <w:rsid w:val="003C12B8"/>
    <w:rsid w:val="003C1471"/>
    <w:rsid w:val="003C1A37"/>
    <w:rsid w:val="003C2972"/>
    <w:rsid w:val="003C2DB7"/>
    <w:rsid w:val="003C2E91"/>
    <w:rsid w:val="003C7141"/>
    <w:rsid w:val="003D1398"/>
    <w:rsid w:val="003D1E0D"/>
    <w:rsid w:val="003D26B8"/>
    <w:rsid w:val="003D27CF"/>
    <w:rsid w:val="003D2859"/>
    <w:rsid w:val="003D31C1"/>
    <w:rsid w:val="003D453E"/>
    <w:rsid w:val="003D54DF"/>
    <w:rsid w:val="003D5C7E"/>
    <w:rsid w:val="003D6522"/>
    <w:rsid w:val="003E1473"/>
    <w:rsid w:val="003E161C"/>
    <w:rsid w:val="003E17C5"/>
    <w:rsid w:val="003E2854"/>
    <w:rsid w:val="003E4138"/>
    <w:rsid w:val="003E4D28"/>
    <w:rsid w:val="003E4F15"/>
    <w:rsid w:val="003E5166"/>
    <w:rsid w:val="003E5301"/>
    <w:rsid w:val="003E63E8"/>
    <w:rsid w:val="003E7754"/>
    <w:rsid w:val="003E7BC9"/>
    <w:rsid w:val="003F1833"/>
    <w:rsid w:val="003F1B05"/>
    <w:rsid w:val="003F1D57"/>
    <w:rsid w:val="003F282D"/>
    <w:rsid w:val="003F2FDB"/>
    <w:rsid w:val="003F3096"/>
    <w:rsid w:val="003F34ED"/>
    <w:rsid w:val="003F3BF2"/>
    <w:rsid w:val="003F4B36"/>
    <w:rsid w:val="003F4FCA"/>
    <w:rsid w:val="003F52DD"/>
    <w:rsid w:val="003F5473"/>
    <w:rsid w:val="003F7407"/>
    <w:rsid w:val="003F7AD0"/>
    <w:rsid w:val="003F7BC1"/>
    <w:rsid w:val="004002A5"/>
    <w:rsid w:val="00400B07"/>
    <w:rsid w:val="0040259B"/>
    <w:rsid w:val="00402D61"/>
    <w:rsid w:val="00404CAA"/>
    <w:rsid w:val="00405404"/>
    <w:rsid w:val="00405B42"/>
    <w:rsid w:val="00406529"/>
    <w:rsid w:val="00406F00"/>
    <w:rsid w:val="004072B9"/>
    <w:rsid w:val="00407A72"/>
    <w:rsid w:val="0041018E"/>
    <w:rsid w:val="00412D0B"/>
    <w:rsid w:val="00413263"/>
    <w:rsid w:val="0041388C"/>
    <w:rsid w:val="00413972"/>
    <w:rsid w:val="00414A3D"/>
    <w:rsid w:val="0041527C"/>
    <w:rsid w:val="00416710"/>
    <w:rsid w:val="00417088"/>
    <w:rsid w:val="0042073D"/>
    <w:rsid w:val="00421D29"/>
    <w:rsid w:val="00424BE2"/>
    <w:rsid w:val="004253F2"/>
    <w:rsid w:val="00425F4B"/>
    <w:rsid w:val="0042680E"/>
    <w:rsid w:val="00426892"/>
    <w:rsid w:val="00426A80"/>
    <w:rsid w:val="00426F9E"/>
    <w:rsid w:val="00427D4C"/>
    <w:rsid w:val="004300AE"/>
    <w:rsid w:val="0043026C"/>
    <w:rsid w:val="004305C8"/>
    <w:rsid w:val="00431109"/>
    <w:rsid w:val="004315CF"/>
    <w:rsid w:val="00432A0B"/>
    <w:rsid w:val="00432BE8"/>
    <w:rsid w:val="00432CBA"/>
    <w:rsid w:val="00433386"/>
    <w:rsid w:val="00433803"/>
    <w:rsid w:val="004341F0"/>
    <w:rsid w:val="00434F84"/>
    <w:rsid w:val="00435EE8"/>
    <w:rsid w:val="004368A8"/>
    <w:rsid w:val="00437AC0"/>
    <w:rsid w:val="004401CB"/>
    <w:rsid w:val="0044255F"/>
    <w:rsid w:val="00443A3F"/>
    <w:rsid w:val="00443C1C"/>
    <w:rsid w:val="004440DD"/>
    <w:rsid w:val="00444EA5"/>
    <w:rsid w:val="00445140"/>
    <w:rsid w:val="00445CCA"/>
    <w:rsid w:val="0044664E"/>
    <w:rsid w:val="00446733"/>
    <w:rsid w:val="00446A42"/>
    <w:rsid w:val="00446F87"/>
    <w:rsid w:val="0044715B"/>
    <w:rsid w:val="004510BC"/>
    <w:rsid w:val="0045193C"/>
    <w:rsid w:val="00453927"/>
    <w:rsid w:val="00454A3F"/>
    <w:rsid w:val="0045526F"/>
    <w:rsid w:val="0045585C"/>
    <w:rsid w:val="004568FB"/>
    <w:rsid w:val="00457342"/>
    <w:rsid w:val="00460026"/>
    <w:rsid w:val="0046073E"/>
    <w:rsid w:val="004607B5"/>
    <w:rsid w:val="00460C19"/>
    <w:rsid w:val="004634A6"/>
    <w:rsid w:val="00463C09"/>
    <w:rsid w:val="00463C69"/>
    <w:rsid w:val="004642FB"/>
    <w:rsid w:val="004651D9"/>
    <w:rsid w:val="00465412"/>
    <w:rsid w:val="004674A4"/>
    <w:rsid w:val="004675FA"/>
    <w:rsid w:val="00470A62"/>
    <w:rsid w:val="0047150D"/>
    <w:rsid w:val="00471521"/>
    <w:rsid w:val="00472281"/>
    <w:rsid w:val="004729F1"/>
    <w:rsid w:val="00473F57"/>
    <w:rsid w:val="0047419C"/>
    <w:rsid w:val="00475688"/>
    <w:rsid w:val="004758A1"/>
    <w:rsid w:val="00476FAB"/>
    <w:rsid w:val="00477375"/>
    <w:rsid w:val="0047781C"/>
    <w:rsid w:val="00477B7D"/>
    <w:rsid w:val="00477FDD"/>
    <w:rsid w:val="004803A8"/>
    <w:rsid w:val="00480525"/>
    <w:rsid w:val="004805FB"/>
    <w:rsid w:val="00481DF2"/>
    <w:rsid w:val="00482130"/>
    <w:rsid w:val="00482708"/>
    <w:rsid w:val="00482EBD"/>
    <w:rsid w:val="00483128"/>
    <w:rsid w:val="00483D87"/>
    <w:rsid w:val="00484521"/>
    <w:rsid w:val="00484D61"/>
    <w:rsid w:val="004854C7"/>
    <w:rsid w:val="00486C25"/>
    <w:rsid w:val="0048749F"/>
    <w:rsid w:val="00487541"/>
    <w:rsid w:val="00487C82"/>
    <w:rsid w:val="00487E93"/>
    <w:rsid w:val="004900AF"/>
    <w:rsid w:val="00492E26"/>
    <w:rsid w:val="004948AD"/>
    <w:rsid w:val="00494E71"/>
    <w:rsid w:val="004953E4"/>
    <w:rsid w:val="00496483"/>
    <w:rsid w:val="00496972"/>
    <w:rsid w:val="00496AA8"/>
    <w:rsid w:val="004A0D8F"/>
    <w:rsid w:val="004A1502"/>
    <w:rsid w:val="004A1D2F"/>
    <w:rsid w:val="004A3D14"/>
    <w:rsid w:val="004A475C"/>
    <w:rsid w:val="004A4E46"/>
    <w:rsid w:val="004A7A1F"/>
    <w:rsid w:val="004A7C8D"/>
    <w:rsid w:val="004A7ECB"/>
    <w:rsid w:val="004B0ADC"/>
    <w:rsid w:val="004B0B68"/>
    <w:rsid w:val="004B2664"/>
    <w:rsid w:val="004B3414"/>
    <w:rsid w:val="004B351A"/>
    <w:rsid w:val="004B4579"/>
    <w:rsid w:val="004B4A11"/>
    <w:rsid w:val="004B5BA6"/>
    <w:rsid w:val="004B5CD2"/>
    <w:rsid w:val="004B6F65"/>
    <w:rsid w:val="004B6FF7"/>
    <w:rsid w:val="004B74D1"/>
    <w:rsid w:val="004B7CA8"/>
    <w:rsid w:val="004C04BC"/>
    <w:rsid w:val="004C0FBD"/>
    <w:rsid w:val="004C2A0A"/>
    <w:rsid w:val="004C3817"/>
    <w:rsid w:val="004C385B"/>
    <w:rsid w:val="004C3E94"/>
    <w:rsid w:val="004C4D8E"/>
    <w:rsid w:val="004C4E3E"/>
    <w:rsid w:val="004C586F"/>
    <w:rsid w:val="004C631C"/>
    <w:rsid w:val="004C64C4"/>
    <w:rsid w:val="004C714E"/>
    <w:rsid w:val="004C7627"/>
    <w:rsid w:val="004C7EAB"/>
    <w:rsid w:val="004D01C3"/>
    <w:rsid w:val="004D1163"/>
    <w:rsid w:val="004D253D"/>
    <w:rsid w:val="004D3215"/>
    <w:rsid w:val="004D442E"/>
    <w:rsid w:val="004D5876"/>
    <w:rsid w:val="004D5FAF"/>
    <w:rsid w:val="004D6CD1"/>
    <w:rsid w:val="004D793A"/>
    <w:rsid w:val="004E0355"/>
    <w:rsid w:val="004E1A73"/>
    <w:rsid w:val="004E30F4"/>
    <w:rsid w:val="004E3BE2"/>
    <w:rsid w:val="004E4394"/>
    <w:rsid w:val="004E4488"/>
    <w:rsid w:val="004E4E4E"/>
    <w:rsid w:val="004E7343"/>
    <w:rsid w:val="004F08C1"/>
    <w:rsid w:val="004F0D5C"/>
    <w:rsid w:val="004F2895"/>
    <w:rsid w:val="004F29F9"/>
    <w:rsid w:val="004F3CF4"/>
    <w:rsid w:val="004F5820"/>
    <w:rsid w:val="004F5A58"/>
    <w:rsid w:val="004F60D6"/>
    <w:rsid w:val="004F70BE"/>
    <w:rsid w:val="004F77E4"/>
    <w:rsid w:val="004F7B03"/>
    <w:rsid w:val="00500055"/>
    <w:rsid w:val="00500855"/>
    <w:rsid w:val="00501A62"/>
    <w:rsid w:val="00501B52"/>
    <w:rsid w:val="0050294C"/>
    <w:rsid w:val="00503C58"/>
    <w:rsid w:val="005058D9"/>
    <w:rsid w:val="005068C4"/>
    <w:rsid w:val="00506DF2"/>
    <w:rsid w:val="005074E0"/>
    <w:rsid w:val="00510812"/>
    <w:rsid w:val="00511749"/>
    <w:rsid w:val="00511913"/>
    <w:rsid w:val="00511BE0"/>
    <w:rsid w:val="00511D47"/>
    <w:rsid w:val="00511FA6"/>
    <w:rsid w:val="0051208F"/>
    <w:rsid w:val="00512838"/>
    <w:rsid w:val="00512C45"/>
    <w:rsid w:val="0051331C"/>
    <w:rsid w:val="00513D1E"/>
    <w:rsid w:val="005140CE"/>
    <w:rsid w:val="00515CA0"/>
    <w:rsid w:val="00515E22"/>
    <w:rsid w:val="00517286"/>
    <w:rsid w:val="005172D4"/>
    <w:rsid w:val="0051770C"/>
    <w:rsid w:val="00517B1E"/>
    <w:rsid w:val="00517B8E"/>
    <w:rsid w:val="00517D03"/>
    <w:rsid w:val="0052146C"/>
    <w:rsid w:val="00522C97"/>
    <w:rsid w:val="00523460"/>
    <w:rsid w:val="005244F8"/>
    <w:rsid w:val="005252B0"/>
    <w:rsid w:val="0052581A"/>
    <w:rsid w:val="00526B51"/>
    <w:rsid w:val="00526E6F"/>
    <w:rsid w:val="00527124"/>
    <w:rsid w:val="00527A46"/>
    <w:rsid w:val="00527C63"/>
    <w:rsid w:val="00531231"/>
    <w:rsid w:val="00531568"/>
    <w:rsid w:val="005318A2"/>
    <w:rsid w:val="00531A43"/>
    <w:rsid w:val="00532FCC"/>
    <w:rsid w:val="00534B7F"/>
    <w:rsid w:val="00534CED"/>
    <w:rsid w:val="0053614E"/>
    <w:rsid w:val="0054107D"/>
    <w:rsid w:val="0054145F"/>
    <w:rsid w:val="0054155E"/>
    <w:rsid w:val="00541A78"/>
    <w:rsid w:val="005421A6"/>
    <w:rsid w:val="005434DF"/>
    <w:rsid w:val="0054350F"/>
    <w:rsid w:val="0054386C"/>
    <w:rsid w:val="00546DDB"/>
    <w:rsid w:val="00547D48"/>
    <w:rsid w:val="00547DA0"/>
    <w:rsid w:val="005500D5"/>
    <w:rsid w:val="005503E5"/>
    <w:rsid w:val="005508CD"/>
    <w:rsid w:val="00550960"/>
    <w:rsid w:val="00552326"/>
    <w:rsid w:val="00552DF3"/>
    <w:rsid w:val="00552FB9"/>
    <w:rsid w:val="00553289"/>
    <w:rsid w:val="0055341E"/>
    <w:rsid w:val="005535A0"/>
    <w:rsid w:val="005537CF"/>
    <w:rsid w:val="00554AF7"/>
    <w:rsid w:val="00554F6E"/>
    <w:rsid w:val="00554FBA"/>
    <w:rsid w:val="005557EF"/>
    <w:rsid w:val="00555C92"/>
    <w:rsid w:val="00555D39"/>
    <w:rsid w:val="005570CF"/>
    <w:rsid w:val="00560718"/>
    <w:rsid w:val="005611F1"/>
    <w:rsid w:val="005618F1"/>
    <w:rsid w:val="00562361"/>
    <w:rsid w:val="00563023"/>
    <w:rsid w:val="0056382B"/>
    <w:rsid w:val="00565A45"/>
    <w:rsid w:val="00566418"/>
    <w:rsid w:val="00566935"/>
    <w:rsid w:val="00566966"/>
    <w:rsid w:val="005703D9"/>
    <w:rsid w:val="005708F9"/>
    <w:rsid w:val="00570B19"/>
    <w:rsid w:val="005711E3"/>
    <w:rsid w:val="00572176"/>
    <w:rsid w:val="00572540"/>
    <w:rsid w:val="0057394B"/>
    <w:rsid w:val="00574351"/>
    <w:rsid w:val="005744AF"/>
    <w:rsid w:val="00574975"/>
    <w:rsid w:val="00575349"/>
    <w:rsid w:val="0057734F"/>
    <w:rsid w:val="005777E8"/>
    <w:rsid w:val="005801F1"/>
    <w:rsid w:val="00581239"/>
    <w:rsid w:val="00581F43"/>
    <w:rsid w:val="0058231F"/>
    <w:rsid w:val="005830AE"/>
    <w:rsid w:val="005845DF"/>
    <w:rsid w:val="00584C99"/>
    <w:rsid w:val="0058545D"/>
    <w:rsid w:val="005859A9"/>
    <w:rsid w:val="005860A6"/>
    <w:rsid w:val="0058648E"/>
    <w:rsid w:val="00586777"/>
    <w:rsid w:val="005867FA"/>
    <w:rsid w:val="0058694C"/>
    <w:rsid w:val="00587234"/>
    <w:rsid w:val="00590BA3"/>
    <w:rsid w:val="00591943"/>
    <w:rsid w:val="00592845"/>
    <w:rsid w:val="0059336E"/>
    <w:rsid w:val="00593E87"/>
    <w:rsid w:val="005942F4"/>
    <w:rsid w:val="00594BC0"/>
    <w:rsid w:val="00594CA9"/>
    <w:rsid w:val="00595AA2"/>
    <w:rsid w:val="005967A1"/>
    <w:rsid w:val="00596B53"/>
    <w:rsid w:val="0059765E"/>
    <w:rsid w:val="005A081C"/>
    <w:rsid w:val="005A08C5"/>
    <w:rsid w:val="005A0CE0"/>
    <w:rsid w:val="005A136B"/>
    <w:rsid w:val="005A1A46"/>
    <w:rsid w:val="005A207F"/>
    <w:rsid w:val="005A24A5"/>
    <w:rsid w:val="005A2C10"/>
    <w:rsid w:val="005A335B"/>
    <w:rsid w:val="005A3E1D"/>
    <w:rsid w:val="005A45B3"/>
    <w:rsid w:val="005A6BF9"/>
    <w:rsid w:val="005A7508"/>
    <w:rsid w:val="005B1729"/>
    <w:rsid w:val="005B1EE7"/>
    <w:rsid w:val="005B3666"/>
    <w:rsid w:val="005B401A"/>
    <w:rsid w:val="005B42D8"/>
    <w:rsid w:val="005B5D8D"/>
    <w:rsid w:val="005B68F7"/>
    <w:rsid w:val="005B6D0C"/>
    <w:rsid w:val="005B75DD"/>
    <w:rsid w:val="005C03E4"/>
    <w:rsid w:val="005C04CB"/>
    <w:rsid w:val="005C0AAF"/>
    <w:rsid w:val="005C0D94"/>
    <w:rsid w:val="005C135F"/>
    <w:rsid w:val="005C1A43"/>
    <w:rsid w:val="005C1A61"/>
    <w:rsid w:val="005C2AED"/>
    <w:rsid w:val="005C4606"/>
    <w:rsid w:val="005C473B"/>
    <w:rsid w:val="005C5081"/>
    <w:rsid w:val="005C579F"/>
    <w:rsid w:val="005C5ADC"/>
    <w:rsid w:val="005C5EB9"/>
    <w:rsid w:val="005D055C"/>
    <w:rsid w:val="005D1887"/>
    <w:rsid w:val="005D2360"/>
    <w:rsid w:val="005D26B0"/>
    <w:rsid w:val="005D26D8"/>
    <w:rsid w:val="005D34D4"/>
    <w:rsid w:val="005D5CA6"/>
    <w:rsid w:val="005D6BE4"/>
    <w:rsid w:val="005E0724"/>
    <w:rsid w:val="005E1262"/>
    <w:rsid w:val="005E164F"/>
    <w:rsid w:val="005E16A3"/>
    <w:rsid w:val="005E1F9A"/>
    <w:rsid w:val="005E2AEB"/>
    <w:rsid w:val="005E2B50"/>
    <w:rsid w:val="005E2C62"/>
    <w:rsid w:val="005E2D33"/>
    <w:rsid w:val="005E322A"/>
    <w:rsid w:val="005E3DC8"/>
    <w:rsid w:val="005E402D"/>
    <w:rsid w:val="005E4D90"/>
    <w:rsid w:val="005E5405"/>
    <w:rsid w:val="005E552C"/>
    <w:rsid w:val="005E7949"/>
    <w:rsid w:val="005F101B"/>
    <w:rsid w:val="005F118F"/>
    <w:rsid w:val="005F20FD"/>
    <w:rsid w:val="005F24C9"/>
    <w:rsid w:val="005F281A"/>
    <w:rsid w:val="005F2B51"/>
    <w:rsid w:val="005F2E74"/>
    <w:rsid w:val="005F32CE"/>
    <w:rsid w:val="005F3EE9"/>
    <w:rsid w:val="005F404B"/>
    <w:rsid w:val="005F59A7"/>
    <w:rsid w:val="005F59AE"/>
    <w:rsid w:val="005F5E2A"/>
    <w:rsid w:val="005F5FF5"/>
    <w:rsid w:val="005F67B3"/>
    <w:rsid w:val="005F759A"/>
    <w:rsid w:val="005F7BC0"/>
    <w:rsid w:val="005F7FE1"/>
    <w:rsid w:val="00600161"/>
    <w:rsid w:val="00600BD6"/>
    <w:rsid w:val="00600E7A"/>
    <w:rsid w:val="006011F1"/>
    <w:rsid w:val="006015C3"/>
    <w:rsid w:val="006019DC"/>
    <w:rsid w:val="00602D13"/>
    <w:rsid w:val="00603C01"/>
    <w:rsid w:val="00604E2A"/>
    <w:rsid w:val="00604F55"/>
    <w:rsid w:val="00607A93"/>
    <w:rsid w:val="00607D84"/>
    <w:rsid w:val="00610C90"/>
    <w:rsid w:val="00612660"/>
    <w:rsid w:val="00612FFC"/>
    <w:rsid w:val="00614D30"/>
    <w:rsid w:val="006152CA"/>
    <w:rsid w:val="00616098"/>
    <w:rsid w:val="00616498"/>
    <w:rsid w:val="00622A4B"/>
    <w:rsid w:val="00623473"/>
    <w:rsid w:val="00623757"/>
    <w:rsid w:val="00624917"/>
    <w:rsid w:val="00624B5C"/>
    <w:rsid w:val="00625754"/>
    <w:rsid w:val="00627B61"/>
    <w:rsid w:val="006329D3"/>
    <w:rsid w:val="00633860"/>
    <w:rsid w:val="00633C8F"/>
    <w:rsid w:val="00634512"/>
    <w:rsid w:val="006349E5"/>
    <w:rsid w:val="0063549D"/>
    <w:rsid w:val="00636A7F"/>
    <w:rsid w:val="00636A95"/>
    <w:rsid w:val="0063729E"/>
    <w:rsid w:val="006378B6"/>
    <w:rsid w:val="00640527"/>
    <w:rsid w:val="0064248A"/>
    <w:rsid w:val="00644922"/>
    <w:rsid w:val="0064564E"/>
    <w:rsid w:val="00645CED"/>
    <w:rsid w:val="00645EDF"/>
    <w:rsid w:val="00646ADB"/>
    <w:rsid w:val="00646E43"/>
    <w:rsid w:val="00647157"/>
    <w:rsid w:val="006510FF"/>
    <w:rsid w:val="00651F5E"/>
    <w:rsid w:val="00652315"/>
    <w:rsid w:val="00652720"/>
    <w:rsid w:val="00652CFA"/>
    <w:rsid w:val="00652DE7"/>
    <w:rsid w:val="00653276"/>
    <w:rsid w:val="00653A3E"/>
    <w:rsid w:val="00654398"/>
    <w:rsid w:val="00654517"/>
    <w:rsid w:val="00654801"/>
    <w:rsid w:val="006568C6"/>
    <w:rsid w:val="00657415"/>
    <w:rsid w:val="006605AF"/>
    <w:rsid w:val="00660E90"/>
    <w:rsid w:val="006618A3"/>
    <w:rsid w:val="00662431"/>
    <w:rsid w:val="00663D38"/>
    <w:rsid w:val="00663E87"/>
    <w:rsid w:val="0066572E"/>
    <w:rsid w:val="00665FED"/>
    <w:rsid w:val="00666DC8"/>
    <w:rsid w:val="00666F40"/>
    <w:rsid w:val="0066783C"/>
    <w:rsid w:val="00667857"/>
    <w:rsid w:val="00670A55"/>
    <w:rsid w:val="00670BF6"/>
    <w:rsid w:val="00671550"/>
    <w:rsid w:val="00671B2D"/>
    <w:rsid w:val="00671DA2"/>
    <w:rsid w:val="0067252C"/>
    <w:rsid w:val="00672C18"/>
    <w:rsid w:val="00672C57"/>
    <w:rsid w:val="00672D0A"/>
    <w:rsid w:val="006731D7"/>
    <w:rsid w:val="006732E7"/>
    <w:rsid w:val="00673C6C"/>
    <w:rsid w:val="00673D8C"/>
    <w:rsid w:val="00674BB4"/>
    <w:rsid w:val="00674DD6"/>
    <w:rsid w:val="00675106"/>
    <w:rsid w:val="006752B3"/>
    <w:rsid w:val="0067566A"/>
    <w:rsid w:val="00676632"/>
    <w:rsid w:val="00676DB0"/>
    <w:rsid w:val="00680515"/>
    <w:rsid w:val="00680E19"/>
    <w:rsid w:val="00684310"/>
    <w:rsid w:val="006849D5"/>
    <w:rsid w:val="0068510C"/>
    <w:rsid w:val="006852FE"/>
    <w:rsid w:val="00686031"/>
    <w:rsid w:val="00687013"/>
    <w:rsid w:val="006877B6"/>
    <w:rsid w:val="00690AC2"/>
    <w:rsid w:val="00691F86"/>
    <w:rsid w:val="00692011"/>
    <w:rsid w:val="00692F1F"/>
    <w:rsid w:val="00694895"/>
    <w:rsid w:val="00694EDA"/>
    <w:rsid w:val="00695025"/>
    <w:rsid w:val="006955F2"/>
    <w:rsid w:val="006964EF"/>
    <w:rsid w:val="006965AC"/>
    <w:rsid w:val="00696DC1"/>
    <w:rsid w:val="006A02EA"/>
    <w:rsid w:val="006A1B61"/>
    <w:rsid w:val="006A22E6"/>
    <w:rsid w:val="006A2E6B"/>
    <w:rsid w:val="006A2EA5"/>
    <w:rsid w:val="006A3F52"/>
    <w:rsid w:val="006A69FB"/>
    <w:rsid w:val="006A6C51"/>
    <w:rsid w:val="006B00F4"/>
    <w:rsid w:val="006B018A"/>
    <w:rsid w:val="006B0442"/>
    <w:rsid w:val="006B04EE"/>
    <w:rsid w:val="006B12E1"/>
    <w:rsid w:val="006B2016"/>
    <w:rsid w:val="006B2513"/>
    <w:rsid w:val="006B2D2B"/>
    <w:rsid w:val="006B4374"/>
    <w:rsid w:val="006B450B"/>
    <w:rsid w:val="006B453B"/>
    <w:rsid w:val="006B706D"/>
    <w:rsid w:val="006B722E"/>
    <w:rsid w:val="006B7DE5"/>
    <w:rsid w:val="006C072A"/>
    <w:rsid w:val="006C07F6"/>
    <w:rsid w:val="006C0A17"/>
    <w:rsid w:val="006C10BB"/>
    <w:rsid w:val="006C40E0"/>
    <w:rsid w:val="006C44A7"/>
    <w:rsid w:val="006C5466"/>
    <w:rsid w:val="006C54C4"/>
    <w:rsid w:val="006C6059"/>
    <w:rsid w:val="006C6452"/>
    <w:rsid w:val="006C6DDC"/>
    <w:rsid w:val="006C70C6"/>
    <w:rsid w:val="006C72DF"/>
    <w:rsid w:val="006D0224"/>
    <w:rsid w:val="006D1621"/>
    <w:rsid w:val="006D17CA"/>
    <w:rsid w:val="006D1851"/>
    <w:rsid w:val="006D2616"/>
    <w:rsid w:val="006D2ED5"/>
    <w:rsid w:val="006D37BB"/>
    <w:rsid w:val="006D3B47"/>
    <w:rsid w:val="006D4ED9"/>
    <w:rsid w:val="006D6B3D"/>
    <w:rsid w:val="006D7191"/>
    <w:rsid w:val="006D75ED"/>
    <w:rsid w:val="006D7B71"/>
    <w:rsid w:val="006D7FD0"/>
    <w:rsid w:val="006E0946"/>
    <w:rsid w:val="006E1036"/>
    <w:rsid w:val="006E1635"/>
    <w:rsid w:val="006E2823"/>
    <w:rsid w:val="006E2B56"/>
    <w:rsid w:val="006E3DF2"/>
    <w:rsid w:val="006E451B"/>
    <w:rsid w:val="006E5C07"/>
    <w:rsid w:val="006E7213"/>
    <w:rsid w:val="006F0E20"/>
    <w:rsid w:val="006F187A"/>
    <w:rsid w:val="006F267C"/>
    <w:rsid w:val="006F2BF8"/>
    <w:rsid w:val="006F41DA"/>
    <w:rsid w:val="006F43AB"/>
    <w:rsid w:val="006F626E"/>
    <w:rsid w:val="006F6B86"/>
    <w:rsid w:val="006F6C76"/>
    <w:rsid w:val="00700132"/>
    <w:rsid w:val="00700833"/>
    <w:rsid w:val="00700BB7"/>
    <w:rsid w:val="007016E3"/>
    <w:rsid w:val="00701BB5"/>
    <w:rsid w:val="00701FB3"/>
    <w:rsid w:val="0070345A"/>
    <w:rsid w:val="00704233"/>
    <w:rsid w:val="007042AF"/>
    <w:rsid w:val="007048BE"/>
    <w:rsid w:val="00704B5E"/>
    <w:rsid w:val="00704E5F"/>
    <w:rsid w:val="00705194"/>
    <w:rsid w:val="007057B3"/>
    <w:rsid w:val="00705E5F"/>
    <w:rsid w:val="007070F1"/>
    <w:rsid w:val="007078FD"/>
    <w:rsid w:val="007110C9"/>
    <w:rsid w:val="007115E3"/>
    <w:rsid w:val="00711BB7"/>
    <w:rsid w:val="00712628"/>
    <w:rsid w:val="00712B58"/>
    <w:rsid w:val="00712E6A"/>
    <w:rsid w:val="00713861"/>
    <w:rsid w:val="00713900"/>
    <w:rsid w:val="00714ED2"/>
    <w:rsid w:val="00715A90"/>
    <w:rsid w:val="007164BE"/>
    <w:rsid w:val="00717297"/>
    <w:rsid w:val="00717C08"/>
    <w:rsid w:val="00721159"/>
    <w:rsid w:val="0072211C"/>
    <w:rsid w:val="0072420B"/>
    <w:rsid w:val="0072616A"/>
    <w:rsid w:val="00726377"/>
    <w:rsid w:val="007263A5"/>
    <w:rsid w:val="00726D3D"/>
    <w:rsid w:val="00727527"/>
    <w:rsid w:val="00730A05"/>
    <w:rsid w:val="00731ABB"/>
    <w:rsid w:val="00733296"/>
    <w:rsid w:val="0073374A"/>
    <w:rsid w:val="00733F70"/>
    <w:rsid w:val="007349F0"/>
    <w:rsid w:val="00735F5D"/>
    <w:rsid w:val="00736026"/>
    <w:rsid w:val="00736430"/>
    <w:rsid w:val="00736C25"/>
    <w:rsid w:val="00736EB3"/>
    <w:rsid w:val="00737040"/>
    <w:rsid w:val="00737942"/>
    <w:rsid w:val="00737966"/>
    <w:rsid w:val="00741132"/>
    <w:rsid w:val="007416F8"/>
    <w:rsid w:val="007417AD"/>
    <w:rsid w:val="00743969"/>
    <w:rsid w:val="00743A0A"/>
    <w:rsid w:val="0074432A"/>
    <w:rsid w:val="00744CF8"/>
    <w:rsid w:val="007503C3"/>
    <w:rsid w:val="00750A56"/>
    <w:rsid w:val="00751F56"/>
    <w:rsid w:val="00752027"/>
    <w:rsid w:val="007522C4"/>
    <w:rsid w:val="00752424"/>
    <w:rsid w:val="00752465"/>
    <w:rsid w:val="00752F45"/>
    <w:rsid w:val="00754A7B"/>
    <w:rsid w:val="0075544D"/>
    <w:rsid w:val="0075692F"/>
    <w:rsid w:val="00756D38"/>
    <w:rsid w:val="00757529"/>
    <w:rsid w:val="00757DE5"/>
    <w:rsid w:val="00760AB3"/>
    <w:rsid w:val="00760F01"/>
    <w:rsid w:val="00761A90"/>
    <w:rsid w:val="00762AAD"/>
    <w:rsid w:val="00762B04"/>
    <w:rsid w:val="007633EA"/>
    <w:rsid w:val="00763B05"/>
    <w:rsid w:val="00763DD8"/>
    <w:rsid w:val="007640AB"/>
    <w:rsid w:val="007679BB"/>
    <w:rsid w:val="00770620"/>
    <w:rsid w:val="00771BB6"/>
    <w:rsid w:val="00773AC1"/>
    <w:rsid w:val="00773C5E"/>
    <w:rsid w:val="00773D0C"/>
    <w:rsid w:val="007743CB"/>
    <w:rsid w:val="007746BF"/>
    <w:rsid w:val="00774BCC"/>
    <w:rsid w:val="00774F39"/>
    <w:rsid w:val="00775B63"/>
    <w:rsid w:val="00777DC0"/>
    <w:rsid w:val="00780AF7"/>
    <w:rsid w:val="00780F7F"/>
    <w:rsid w:val="007816E8"/>
    <w:rsid w:val="00782228"/>
    <w:rsid w:val="007825C8"/>
    <w:rsid w:val="00783A60"/>
    <w:rsid w:val="00783F2F"/>
    <w:rsid w:val="0078508D"/>
    <w:rsid w:val="007854BB"/>
    <w:rsid w:val="00787359"/>
    <w:rsid w:val="00787989"/>
    <w:rsid w:val="00787AE7"/>
    <w:rsid w:val="00787EF2"/>
    <w:rsid w:val="007929DE"/>
    <w:rsid w:val="00793510"/>
    <w:rsid w:val="007939B9"/>
    <w:rsid w:val="007946CC"/>
    <w:rsid w:val="00794EE7"/>
    <w:rsid w:val="00795664"/>
    <w:rsid w:val="00795CC1"/>
    <w:rsid w:val="0079733C"/>
    <w:rsid w:val="0079747C"/>
    <w:rsid w:val="00797774"/>
    <w:rsid w:val="007A10D8"/>
    <w:rsid w:val="007A1FCE"/>
    <w:rsid w:val="007A261C"/>
    <w:rsid w:val="007A2E7F"/>
    <w:rsid w:val="007A35A2"/>
    <w:rsid w:val="007A36DF"/>
    <w:rsid w:val="007A5210"/>
    <w:rsid w:val="007A5889"/>
    <w:rsid w:val="007A6164"/>
    <w:rsid w:val="007B2F30"/>
    <w:rsid w:val="007B3779"/>
    <w:rsid w:val="007B5119"/>
    <w:rsid w:val="007B513C"/>
    <w:rsid w:val="007B5403"/>
    <w:rsid w:val="007B55F8"/>
    <w:rsid w:val="007B580D"/>
    <w:rsid w:val="007B6F8F"/>
    <w:rsid w:val="007B7900"/>
    <w:rsid w:val="007B7B5F"/>
    <w:rsid w:val="007C0D49"/>
    <w:rsid w:val="007C0FF9"/>
    <w:rsid w:val="007C25E3"/>
    <w:rsid w:val="007C2811"/>
    <w:rsid w:val="007C43DC"/>
    <w:rsid w:val="007C502B"/>
    <w:rsid w:val="007C5E3C"/>
    <w:rsid w:val="007C6065"/>
    <w:rsid w:val="007C6813"/>
    <w:rsid w:val="007D0447"/>
    <w:rsid w:val="007D0DB0"/>
    <w:rsid w:val="007D10C6"/>
    <w:rsid w:val="007D1218"/>
    <w:rsid w:val="007D1BD7"/>
    <w:rsid w:val="007D27D4"/>
    <w:rsid w:val="007D290D"/>
    <w:rsid w:val="007D2D99"/>
    <w:rsid w:val="007D3A0C"/>
    <w:rsid w:val="007D5BBB"/>
    <w:rsid w:val="007D5F3D"/>
    <w:rsid w:val="007D7E5F"/>
    <w:rsid w:val="007E04D4"/>
    <w:rsid w:val="007E0B9F"/>
    <w:rsid w:val="007E1594"/>
    <w:rsid w:val="007E21CB"/>
    <w:rsid w:val="007E2406"/>
    <w:rsid w:val="007E2949"/>
    <w:rsid w:val="007E2AC7"/>
    <w:rsid w:val="007E2B83"/>
    <w:rsid w:val="007E3B47"/>
    <w:rsid w:val="007E3CCC"/>
    <w:rsid w:val="007E429A"/>
    <w:rsid w:val="007E5A59"/>
    <w:rsid w:val="007E5B72"/>
    <w:rsid w:val="007E5E78"/>
    <w:rsid w:val="007E65B9"/>
    <w:rsid w:val="007F00D0"/>
    <w:rsid w:val="007F075A"/>
    <w:rsid w:val="007F0F6E"/>
    <w:rsid w:val="007F12A7"/>
    <w:rsid w:val="007F1D3A"/>
    <w:rsid w:val="007F29EA"/>
    <w:rsid w:val="007F372B"/>
    <w:rsid w:val="007F3B67"/>
    <w:rsid w:val="007F3E99"/>
    <w:rsid w:val="007F4BBD"/>
    <w:rsid w:val="007F5750"/>
    <w:rsid w:val="007F5B99"/>
    <w:rsid w:val="007F6502"/>
    <w:rsid w:val="007F66FA"/>
    <w:rsid w:val="007F6A68"/>
    <w:rsid w:val="007F6C7B"/>
    <w:rsid w:val="007F7206"/>
    <w:rsid w:val="007F76EE"/>
    <w:rsid w:val="007F7B40"/>
    <w:rsid w:val="008000D4"/>
    <w:rsid w:val="00800342"/>
    <w:rsid w:val="00802370"/>
    <w:rsid w:val="00803BAC"/>
    <w:rsid w:val="00804149"/>
    <w:rsid w:val="00804AD2"/>
    <w:rsid w:val="00806952"/>
    <w:rsid w:val="00807A26"/>
    <w:rsid w:val="00810EBD"/>
    <w:rsid w:val="0081146F"/>
    <w:rsid w:val="008115D7"/>
    <w:rsid w:val="00812B78"/>
    <w:rsid w:val="00813164"/>
    <w:rsid w:val="0081382C"/>
    <w:rsid w:val="00813A6C"/>
    <w:rsid w:val="00814912"/>
    <w:rsid w:val="00814B4E"/>
    <w:rsid w:val="00814DAE"/>
    <w:rsid w:val="00815915"/>
    <w:rsid w:val="00815EE2"/>
    <w:rsid w:val="008166C0"/>
    <w:rsid w:val="008169E4"/>
    <w:rsid w:val="008213C2"/>
    <w:rsid w:val="008214E0"/>
    <w:rsid w:val="008218A1"/>
    <w:rsid w:val="00821A3D"/>
    <w:rsid w:val="00821B6D"/>
    <w:rsid w:val="008222A5"/>
    <w:rsid w:val="008228A8"/>
    <w:rsid w:val="00822B8A"/>
    <w:rsid w:val="00823A33"/>
    <w:rsid w:val="008244F3"/>
    <w:rsid w:val="00824709"/>
    <w:rsid w:val="00825783"/>
    <w:rsid w:val="00825987"/>
    <w:rsid w:val="00825CC7"/>
    <w:rsid w:val="00827AC8"/>
    <w:rsid w:val="00830026"/>
    <w:rsid w:val="00831044"/>
    <w:rsid w:val="008311E2"/>
    <w:rsid w:val="00831852"/>
    <w:rsid w:val="0083234A"/>
    <w:rsid w:val="008324E8"/>
    <w:rsid w:val="0083279A"/>
    <w:rsid w:val="0083371E"/>
    <w:rsid w:val="00834D5D"/>
    <w:rsid w:val="00835498"/>
    <w:rsid w:val="008357AD"/>
    <w:rsid w:val="00835EF8"/>
    <w:rsid w:val="00835F47"/>
    <w:rsid w:val="00836EC6"/>
    <w:rsid w:val="00837CF2"/>
    <w:rsid w:val="00840090"/>
    <w:rsid w:val="008403CA"/>
    <w:rsid w:val="008416E4"/>
    <w:rsid w:val="00841D56"/>
    <w:rsid w:val="00842FD5"/>
    <w:rsid w:val="008431FC"/>
    <w:rsid w:val="0084432D"/>
    <w:rsid w:val="0084595A"/>
    <w:rsid w:val="008460FB"/>
    <w:rsid w:val="00846C0B"/>
    <w:rsid w:val="008477E4"/>
    <w:rsid w:val="00847ACE"/>
    <w:rsid w:val="00850CFC"/>
    <w:rsid w:val="00851CF3"/>
    <w:rsid w:val="0085260E"/>
    <w:rsid w:val="008527E1"/>
    <w:rsid w:val="008534E0"/>
    <w:rsid w:val="0085431C"/>
    <w:rsid w:val="00854395"/>
    <w:rsid w:val="00854E47"/>
    <w:rsid w:val="008554EC"/>
    <w:rsid w:val="008557A8"/>
    <w:rsid w:val="00855C4D"/>
    <w:rsid w:val="0085649C"/>
    <w:rsid w:val="00857F92"/>
    <w:rsid w:val="00860F83"/>
    <w:rsid w:val="008612F4"/>
    <w:rsid w:val="00861CF9"/>
    <w:rsid w:val="0086248B"/>
    <w:rsid w:val="0086296E"/>
    <w:rsid w:val="00863C80"/>
    <w:rsid w:val="00865536"/>
    <w:rsid w:val="0086729D"/>
    <w:rsid w:val="008673F6"/>
    <w:rsid w:val="00872753"/>
    <w:rsid w:val="008741DF"/>
    <w:rsid w:val="008743DE"/>
    <w:rsid w:val="008744E7"/>
    <w:rsid w:val="0087464A"/>
    <w:rsid w:val="00874B7F"/>
    <w:rsid w:val="008759F3"/>
    <w:rsid w:val="008766B0"/>
    <w:rsid w:val="008769CD"/>
    <w:rsid w:val="00876BB7"/>
    <w:rsid w:val="00876F76"/>
    <w:rsid w:val="008777D6"/>
    <w:rsid w:val="00877F41"/>
    <w:rsid w:val="00881C29"/>
    <w:rsid w:val="008839EF"/>
    <w:rsid w:val="00883C1A"/>
    <w:rsid w:val="008844C1"/>
    <w:rsid w:val="008848F2"/>
    <w:rsid w:val="008854DA"/>
    <w:rsid w:val="00885CFD"/>
    <w:rsid w:val="00885E70"/>
    <w:rsid w:val="00886D00"/>
    <w:rsid w:val="00886FE0"/>
    <w:rsid w:val="00890CBF"/>
    <w:rsid w:val="00890DBE"/>
    <w:rsid w:val="008913DD"/>
    <w:rsid w:val="00891770"/>
    <w:rsid w:val="0089217F"/>
    <w:rsid w:val="00892B4A"/>
    <w:rsid w:val="0089563C"/>
    <w:rsid w:val="00895D4A"/>
    <w:rsid w:val="0089750B"/>
    <w:rsid w:val="008A000C"/>
    <w:rsid w:val="008A0016"/>
    <w:rsid w:val="008A0F07"/>
    <w:rsid w:val="008A125E"/>
    <w:rsid w:val="008A1833"/>
    <w:rsid w:val="008A1DEC"/>
    <w:rsid w:val="008A21F1"/>
    <w:rsid w:val="008A38B6"/>
    <w:rsid w:val="008A68EC"/>
    <w:rsid w:val="008A7A40"/>
    <w:rsid w:val="008A7FAE"/>
    <w:rsid w:val="008B2546"/>
    <w:rsid w:val="008B2864"/>
    <w:rsid w:val="008B4072"/>
    <w:rsid w:val="008B4FA5"/>
    <w:rsid w:val="008B5494"/>
    <w:rsid w:val="008B5A22"/>
    <w:rsid w:val="008B639F"/>
    <w:rsid w:val="008B67FF"/>
    <w:rsid w:val="008B6E92"/>
    <w:rsid w:val="008B74A2"/>
    <w:rsid w:val="008C0011"/>
    <w:rsid w:val="008C0BB1"/>
    <w:rsid w:val="008C1486"/>
    <w:rsid w:val="008C154C"/>
    <w:rsid w:val="008C1BBF"/>
    <w:rsid w:val="008C204D"/>
    <w:rsid w:val="008C29BD"/>
    <w:rsid w:val="008C3955"/>
    <w:rsid w:val="008C41E8"/>
    <w:rsid w:val="008C6815"/>
    <w:rsid w:val="008C7023"/>
    <w:rsid w:val="008D05CB"/>
    <w:rsid w:val="008D0981"/>
    <w:rsid w:val="008D0B6E"/>
    <w:rsid w:val="008D1516"/>
    <w:rsid w:val="008D1771"/>
    <w:rsid w:val="008D4594"/>
    <w:rsid w:val="008D5D1B"/>
    <w:rsid w:val="008D652A"/>
    <w:rsid w:val="008D71C3"/>
    <w:rsid w:val="008D79C1"/>
    <w:rsid w:val="008E1306"/>
    <w:rsid w:val="008E15A0"/>
    <w:rsid w:val="008E2090"/>
    <w:rsid w:val="008E2414"/>
    <w:rsid w:val="008E2897"/>
    <w:rsid w:val="008E299B"/>
    <w:rsid w:val="008E2FDF"/>
    <w:rsid w:val="008E44AA"/>
    <w:rsid w:val="008E4535"/>
    <w:rsid w:val="008E4EF4"/>
    <w:rsid w:val="008E52C0"/>
    <w:rsid w:val="008E54D6"/>
    <w:rsid w:val="008E6145"/>
    <w:rsid w:val="008E7F8C"/>
    <w:rsid w:val="008F0711"/>
    <w:rsid w:val="008F07F9"/>
    <w:rsid w:val="008F0CAC"/>
    <w:rsid w:val="008F11E2"/>
    <w:rsid w:val="008F1539"/>
    <w:rsid w:val="008F2183"/>
    <w:rsid w:val="008F2412"/>
    <w:rsid w:val="008F265E"/>
    <w:rsid w:val="008F29AD"/>
    <w:rsid w:val="008F3461"/>
    <w:rsid w:val="008F3E88"/>
    <w:rsid w:val="008F497E"/>
    <w:rsid w:val="008F516D"/>
    <w:rsid w:val="008F7C78"/>
    <w:rsid w:val="00900A21"/>
    <w:rsid w:val="0090112B"/>
    <w:rsid w:val="009017AC"/>
    <w:rsid w:val="009030EF"/>
    <w:rsid w:val="00903E56"/>
    <w:rsid w:val="009049AE"/>
    <w:rsid w:val="00905CCA"/>
    <w:rsid w:val="00906827"/>
    <w:rsid w:val="009072BF"/>
    <w:rsid w:val="00910C52"/>
    <w:rsid w:val="00910C59"/>
    <w:rsid w:val="00910E0F"/>
    <w:rsid w:val="009124B5"/>
    <w:rsid w:val="00912CDF"/>
    <w:rsid w:val="00912E9E"/>
    <w:rsid w:val="0091312B"/>
    <w:rsid w:val="00913B2B"/>
    <w:rsid w:val="0091778D"/>
    <w:rsid w:val="009216C1"/>
    <w:rsid w:val="009220CF"/>
    <w:rsid w:val="00922334"/>
    <w:rsid w:val="009238DB"/>
    <w:rsid w:val="00923DC5"/>
    <w:rsid w:val="00924484"/>
    <w:rsid w:val="00925381"/>
    <w:rsid w:val="00925FB1"/>
    <w:rsid w:val="009260B7"/>
    <w:rsid w:val="00926185"/>
    <w:rsid w:val="00927630"/>
    <w:rsid w:val="00930402"/>
    <w:rsid w:val="00930E84"/>
    <w:rsid w:val="00931C5D"/>
    <w:rsid w:val="00932A62"/>
    <w:rsid w:val="0093374D"/>
    <w:rsid w:val="0093492E"/>
    <w:rsid w:val="00934BFE"/>
    <w:rsid w:val="00935114"/>
    <w:rsid w:val="009357C8"/>
    <w:rsid w:val="00935A6E"/>
    <w:rsid w:val="009362F9"/>
    <w:rsid w:val="00936F76"/>
    <w:rsid w:val="00937812"/>
    <w:rsid w:val="00937C36"/>
    <w:rsid w:val="00937C6B"/>
    <w:rsid w:val="00941D0C"/>
    <w:rsid w:val="009423A1"/>
    <w:rsid w:val="009431B9"/>
    <w:rsid w:val="0094356F"/>
    <w:rsid w:val="009445F9"/>
    <w:rsid w:val="00946A5E"/>
    <w:rsid w:val="00946AF0"/>
    <w:rsid w:val="00946D84"/>
    <w:rsid w:val="00946DAA"/>
    <w:rsid w:val="00947299"/>
    <w:rsid w:val="0095056F"/>
    <w:rsid w:val="00951DA1"/>
    <w:rsid w:val="00954B2C"/>
    <w:rsid w:val="00955D13"/>
    <w:rsid w:val="00956729"/>
    <w:rsid w:val="00956E4C"/>
    <w:rsid w:val="00957125"/>
    <w:rsid w:val="00957BB3"/>
    <w:rsid w:val="00960B7A"/>
    <w:rsid w:val="00961600"/>
    <w:rsid w:val="009618EE"/>
    <w:rsid w:val="00961D3D"/>
    <w:rsid w:val="0096401E"/>
    <w:rsid w:val="009640A2"/>
    <w:rsid w:val="0096455A"/>
    <w:rsid w:val="00964727"/>
    <w:rsid w:val="0096478B"/>
    <w:rsid w:val="009647DA"/>
    <w:rsid w:val="00965591"/>
    <w:rsid w:val="0096560B"/>
    <w:rsid w:val="00965E96"/>
    <w:rsid w:val="0096620A"/>
    <w:rsid w:val="0096727B"/>
    <w:rsid w:val="00970355"/>
    <w:rsid w:val="0097059B"/>
    <w:rsid w:val="00970641"/>
    <w:rsid w:val="009714F6"/>
    <w:rsid w:val="00971E7A"/>
    <w:rsid w:val="00971EA4"/>
    <w:rsid w:val="00972E43"/>
    <w:rsid w:val="0097374C"/>
    <w:rsid w:val="0097379C"/>
    <w:rsid w:val="009743AD"/>
    <w:rsid w:val="00974A7F"/>
    <w:rsid w:val="009755A1"/>
    <w:rsid w:val="00976654"/>
    <w:rsid w:val="00976774"/>
    <w:rsid w:val="009768CD"/>
    <w:rsid w:val="00976D23"/>
    <w:rsid w:val="00977096"/>
    <w:rsid w:val="0097738E"/>
    <w:rsid w:val="009828D7"/>
    <w:rsid w:val="00982CDA"/>
    <w:rsid w:val="00982F0D"/>
    <w:rsid w:val="00983195"/>
    <w:rsid w:val="00983E63"/>
    <w:rsid w:val="00984340"/>
    <w:rsid w:val="009846EA"/>
    <w:rsid w:val="009851C6"/>
    <w:rsid w:val="0098529E"/>
    <w:rsid w:val="00986139"/>
    <w:rsid w:val="009900F9"/>
    <w:rsid w:val="00990D0B"/>
    <w:rsid w:val="00991599"/>
    <w:rsid w:val="00991653"/>
    <w:rsid w:val="00992BA2"/>
    <w:rsid w:val="009946EB"/>
    <w:rsid w:val="009948EA"/>
    <w:rsid w:val="00995A50"/>
    <w:rsid w:val="00995CEB"/>
    <w:rsid w:val="00995EC5"/>
    <w:rsid w:val="00996CE5"/>
    <w:rsid w:val="00996FD6"/>
    <w:rsid w:val="00997104"/>
    <w:rsid w:val="0099725B"/>
    <w:rsid w:val="009A000A"/>
    <w:rsid w:val="009A0293"/>
    <w:rsid w:val="009A0ACE"/>
    <w:rsid w:val="009A1133"/>
    <w:rsid w:val="009A137B"/>
    <w:rsid w:val="009A1A52"/>
    <w:rsid w:val="009A1C85"/>
    <w:rsid w:val="009A1DF6"/>
    <w:rsid w:val="009A2C47"/>
    <w:rsid w:val="009A3839"/>
    <w:rsid w:val="009A40FA"/>
    <w:rsid w:val="009A4291"/>
    <w:rsid w:val="009A4981"/>
    <w:rsid w:val="009A5B1E"/>
    <w:rsid w:val="009A6353"/>
    <w:rsid w:val="009A68CA"/>
    <w:rsid w:val="009A715C"/>
    <w:rsid w:val="009A7770"/>
    <w:rsid w:val="009A782F"/>
    <w:rsid w:val="009B275C"/>
    <w:rsid w:val="009B2B32"/>
    <w:rsid w:val="009B30B4"/>
    <w:rsid w:val="009B4941"/>
    <w:rsid w:val="009B55D8"/>
    <w:rsid w:val="009B5B5A"/>
    <w:rsid w:val="009B67A7"/>
    <w:rsid w:val="009C030F"/>
    <w:rsid w:val="009C0526"/>
    <w:rsid w:val="009C1057"/>
    <w:rsid w:val="009C22B0"/>
    <w:rsid w:val="009C29E1"/>
    <w:rsid w:val="009C2F6B"/>
    <w:rsid w:val="009C3650"/>
    <w:rsid w:val="009C3757"/>
    <w:rsid w:val="009C5046"/>
    <w:rsid w:val="009C5620"/>
    <w:rsid w:val="009C5D86"/>
    <w:rsid w:val="009C5DB7"/>
    <w:rsid w:val="009C6EC2"/>
    <w:rsid w:val="009C7143"/>
    <w:rsid w:val="009C7570"/>
    <w:rsid w:val="009C7C74"/>
    <w:rsid w:val="009D08BA"/>
    <w:rsid w:val="009D0B70"/>
    <w:rsid w:val="009D1503"/>
    <w:rsid w:val="009D1A19"/>
    <w:rsid w:val="009D1E1A"/>
    <w:rsid w:val="009D38CB"/>
    <w:rsid w:val="009D3990"/>
    <w:rsid w:val="009D3F2C"/>
    <w:rsid w:val="009D47A4"/>
    <w:rsid w:val="009D5DB6"/>
    <w:rsid w:val="009D69A4"/>
    <w:rsid w:val="009D7D6A"/>
    <w:rsid w:val="009E1408"/>
    <w:rsid w:val="009E1691"/>
    <w:rsid w:val="009E3204"/>
    <w:rsid w:val="009E3B57"/>
    <w:rsid w:val="009E446D"/>
    <w:rsid w:val="009E5301"/>
    <w:rsid w:val="009E55DB"/>
    <w:rsid w:val="009E5D46"/>
    <w:rsid w:val="009E5FD2"/>
    <w:rsid w:val="009E6FB6"/>
    <w:rsid w:val="009E797B"/>
    <w:rsid w:val="009E7D47"/>
    <w:rsid w:val="009E7F92"/>
    <w:rsid w:val="009F0547"/>
    <w:rsid w:val="009F0C38"/>
    <w:rsid w:val="009F1103"/>
    <w:rsid w:val="009F1618"/>
    <w:rsid w:val="009F54F4"/>
    <w:rsid w:val="009F6840"/>
    <w:rsid w:val="009F7B5B"/>
    <w:rsid w:val="009F7B73"/>
    <w:rsid w:val="00A009FF"/>
    <w:rsid w:val="00A00B9B"/>
    <w:rsid w:val="00A015B6"/>
    <w:rsid w:val="00A01614"/>
    <w:rsid w:val="00A01E16"/>
    <w:rsid w:val="00A02629"/>
    <w:rsid w:val="00A0277D"/>
    <w:rsid w:val="00A02B6B"/>
    <w:rsid w:val="00A032DB"/>
    <w:rsid w:val="00A046B5"/>
    <w:rsid w:val="00A04FFE"/>
    <w:rsid w:val="00A05133"/>
    <w:rsid w:val="00A0684A"/>
    <w:rsid w:val="00A072D9"/>
    <w:rsid w:val="00A07339"/>
    <w:rsid w:val="00A102F3"/>
    <w:rsid w:val="00A107E6"/>
    <w:rsid w:val="00A108DA"/>
    <w:rsid w:val="00A109FD"/>
    <w:rsid w:val="00A111B7"/>
    <w:rsid w:val="00A11E39"/>
    <w:rsid w:val="00A1260D"/>
    <w:rsid w:val="00A12884"/>
    <w:rsid w:val="00A12AD9"/>
    <w:rsid w:val="00A130F5"/>
    <w:rsid w:val="00A13EFB"/>
    <w:rsid w:val="00A1530E"/>
    <w:rsid w:val="00A1564A"/>
    <w:rsid w:val="00A15867"/>
    <w:rsid w:val="00A15B04"/>
    <w:rsid w:val="00A15FAF"/>
    <w:rsid w:val="00A162CC"/>
    <w:rsid w:val="00A16F3C"/>
    <w:rsid w:val="00A172E7"/>
    <w:rsid w:val="00A17A5F"/>
    <w:rsid w:val="00A17DEF"/>
    <w:rsid w:val="00A17F97"/>
    <w:rsid w:val="00A208F7"/>
    <w:rsid w:val="00A21117"/>
    <w:rsid w:val="00A21FDE"/>
    <w:rsid w:val="00A22098"/>
    <w:rsid w:val="00A22335"/>
    <w:rsid w:val="00A2241F"/>
    <w:rsid w:val="00A23D87"/>
    <w:rsid w:val="00A2472C"/>
    <w:rsid w:val="00A25A31"/>
    <w:rsid w:val="00A25B07"/>
    <w:rsid w:val="00A26210"/>
    <w:rsid w:val="00A26A60"/>
    <w:rsid w:val="00A2767C"/>
    <w:rsid w:val="00A27F95"/>
    <w:rsid w:val="00A30695"/>
    <w:rsid w:val="00A30EF5"/>
    <w:rsid w:val="00A325C2"/>
    <w:rsid w:val="00A32CDD"/>
    <w:rsid w:val="00A32CFF"/>
    <w:rsid w:val="00A32EE1"/>
    <w:rsid w:val="00A33937"/>
    <w:rsid w:val="00A339D2"/>
    <w:rsid w:val="00A341DA"/>
    <w:rsid w:val="00A343D8"/>
    <w:rsid w:val="00A354E5"/>
    <w:rsid w:val="00A364C7"/>
    <w:rsid w:val="00A369EF"/>
    <w:rsid w:val="00A36EFE"/>
    <w:rsid w:val="00A3791C"/>
    <w:rsid w:val="00A4040B"/>
    <w:rsid w:val="00A40C21"/>
    <w:rsid w:val="00A41A0A"/>
    <w:rsid w:val="00A42361"/>
    <w:rsid w:val="00A43C97"/>
    <w:rsid w:val="00A447B8"/>
    <w:rsid w:val="00A46254"/>
    <w:rsid w:val="00A465BF"/>
    <w:rsid w:val="00A504A1"/>
    <w:rsid w:val="00A50F86"/>
    <w:rsid w:val="00A51580"/>
    <w:rsid w:val="00A517CB"/>
    <w:rsid w:val="00A5208A"/>
    <w:rsid w:val="00A52374"/>
    <w:rsid w:val="00A52755"/>
    <w:rsid w:val="00A52D95"/>
    <w:rsid w:val="00A53941"/>
    <w:rsid w:val="00A53985"/>
    <w:rsid w:val="00A552F6"/>
    <w:rsid w:val="00A55D8F"/>
    <w:rsid w:val="00A56429"/>
    <w:rsid w:val="00A566CC"/>
    <w:rsid w:val="00A566F0"/>
    <w:rsid w:val="00A567EA"/>
    <w:rsid w:val="00A56BCB"/>
    <w:rsid w:val="00A56C89"/>
    <w:rsid w:val="00A57E52"/>
    <w:rsid w:val="00A60044"/>
    <w:rsid w:val="00A603DF"/>
    <w:rsid w:val="00A60A41"/>
    <w:rsid w:val="00A60AD0"/>
    <w:rsid w:val="00A624AE"/>
    <w:rsid w:val="00A62796"/>
    <w:rsid w:val="00A628C0"/>
    <w:rsid w:val="00A63416"/>
    <w:rsid w:val="00A63D33"/>
    <w:rsid w:val="00A64110"/>
    <w:rsid w:val="00A646DF"/>
    <w:rsid w:val="00A65214"/>
    <w:rsid w:val="00A65845"/>
    <w:rsid w:val="00A65960"/>
    <w:rsid w:val="00A65A9F"/>
    <w:rsid w:val="00A65DE6"/>
    <w:rsid w:val="00A65E3E"/>
    <w:rsid w:val="00A6615F"/>
    <w:rsid w:val="00A66B0F"/>
    <w:rsid w:val="00A70C62"/>
    <w:rsid w:val="00A7168F"/>
    <w:rsid w:val="00A71D17"/>
    <w:rsid w:val="00A72176"/>
    <w:rsid w:val="00A767A5"/>
    <w:rsid w:val="00A80A77"/>
    <w:rsid w:val="00A817F6"/>
    <w:rsid w:val="00A8190F"/>
    <w:rsid w:val="00A826DF"/>
    <w:rsid w:val="00A832F0"/>
    <w:rsid w:val="00A8346B"/>
    <w:rsid w:val="00A83A2F"/>
    <w:rsid w:val="00A844F2"/>
    <w:rsid w:val="00A86700"/>
    <w:rsid w:val="00A86B59"/>
    <w:rsid w:val="00A87B4C"/>
    <w:rsid w:val="00A90EF0"/>
    <w:rsid w:val="00A9211F"/>
    <w:rsid w:val="00A92954"/>
    <w:rsid w:val="00A93133"/>
    <w:rsid w:val="00A9325A"/>
    <w:rsid w:val="00A94A9F"/>
    <w:rsid w:val="00A94C7E"/>
    <w:rsid w:val="00A96F64"/>
    <w:rsid w:val="00A97DC2"/>
    <w:rsid w:val="00A97E12"/>
    <w:rsid w:val="00AA0598"/>
    <w:rsid w:val="00AA0B61"/>
    <w:rsid w:val="00AA10E7"/>
    <w:rsid w:val="00AA26DB"/>
    <w:rsid w:val="00AA28E3"/>
    <w:rsid w:val="00AA5A00"/>
    <w:rsid w:val="00AA6F0A"/>
    <w:rsid w:val="00AA76DD"/>
    <w:rsid w:val="00AA7837"/>
    <w:rsid w:val="00AB0AF4"/>
    <w:rsid w:val="00AB0B7C"/>
    <w:rsid w:val="00AB2552"/>
    <w:rsid w:val="00AB26F2"/>
    <w:rsid w:val="00AB340A"/>
    <w:rsid w:val="00AC09DE"/>
    <w:rsid w:val="00AC1EFE"/>
    <w:rsid w:val="00AC20C8"/>
    <w:rsid w:val="00AC2D2C"/>
    <w:rsid w:val="00AC3D48"/>
    <w:rsid w:val="00AC3D90"/>
    <w:rsid w:val="00AC4CC1"/>
    <w:rsid w:val="00AC55D0"/>
    <w:rsid w:val="00AC5653"/>
    <w:rsid w:val="00AC5CF7"/>
    <w:rsid w:val="00AC6CA5"/>
    <w:rsid w:val="00AC7177"/>
    <w:rsid w:val="00AC7F12"/>
    <w:rsid w:val="00AD1018"/>
    <w:rsid w:val="00AD1146"/>
    <w:rsid w:val="00AD1190"/>
    <w:rsid w:val="00AD3AB6"/>
    <w:rsid w:val="00AD4345"/>
    <w:rsid w:val="00AD463D"/>
    <w:rsid w:val="00AD60F0"/>
    <w:rsid w:val="00AD61FA"/>
    <w:rsid w:val="00AD649D"/>
    <w:rsid w:val="00AD6C03"/>
    <w:rsid w:val="00AD7ECE"/>
    <w:rsid w:val="00AD7FC4"/>
    <w:rsid w:val="00AE1EA6"/>
    <w:rsid w:val="00AE2090"/>
    <w:rsid w:val="00AE2FD5"/>
    <w:rsid w:val="00AE50E1"/>
    <w:rsid w:val="00AE5301"/>
    <w:rsid w:val="00AE5867"/>
    <w:rsid w:val="00AE5AD4"/>
    <w:rsid w:val="00AE5E00"/>
    <w:rsid w:val="00AE6609"/>
    <w:rsid w:val="00AE67F3"/>
    <w:rsid w:val="00AE68E5"/>
    <w:rsid w:val="00AE6F57"/>
    <w:rsid w:val="00AF0309"/>
    <w:rsid w:val="00AF0405"/>
    <w:rsid w:val="00AF04AC"/>
    <w:rsid w:val="00AF1DC8"/>
    <w:rsid w:val="00AF1F54"/>
    <w:rsid w:val="00AF30C3"/>
    <w:rsid w:val="00AF323D"/>
    <w:rsid w:val="00AF7EB5"/>
    <w:rsid w:val="00AF7EE9"/>
    <w:rsid w:val="00B0051C"/>
    <w:rsid w:val="00B03CFB"/>
    <w:rsid w:val="00B0463C"/>
    <w:rsid w:val="00B04FB9"/>
    <w:rsid w:val="00B05970"/>
    <w:rsid w:val="00B068A6"/>
    <w:rsid w:val="00B07289"/>
    <w:rsid w:val="00B07C2B"/>
    <w:rsid w:val="00B10073"/>
    <w:rsid w:val="00B113F2"/>
    <w:rsid w:val="00B115AA"/>
    <w:rsid w:val="00B1177F"/>
    <w:rsid w:val="00B11ABD"/>
    <w:rsid w:val="00B11B39"/>
    <w:rsid w:val="00B1236D"/>
    <w:rsid w:val="00B12549"/>
    <w:rsid w:val="00B131B3"/>
    <w:rsid w:val="00B13456"/>
    <w:rsid w:val="00B1374C"/>
    <w:rsid w:val="00B14F8B"/>
    <w:rsid w:val="00B154B6"/>
    <w:rsid w:val="00B15C29"/>
    <w:rsid w:val="00B162C4"/>
    <w:rsid w:val="00B16BF6"/>
    <w:rsid w:val="00B16C21"/>
    <w:rsid w:val="00B16DE3"/>
    <w:rsid w:val="00B17A6B"/>
    <w:rsid w:val="00B20DAB"/>
    <w:rsid w:val="00B2106E"/>
    <w:rsid w:val="00B21F88"/>
    <w:rsid w:val="00B238F4"/>
    <w:rsid w:val="00B23D71"/>
    <w:rsid w:val="00B255E8"/>
    <w:rsid w:val="00B266E4"/>
    <w:rsid w:val="00B276F7"/>
    <w:rsid w:val="00B2770C"/>
    <w:rsid w:val="00B277C0"/>
    <w:rsid w:val="00B30933"/>
    <w:rsid w:val="00B30DF8"/>
    <w:rsid w:val="00B312DE"/>
    <w:rsid w:val="00B32888"/>
    <w:rsid w:val="00B32BED"/>
    <w:rsid w:val="00B330D0"/>
    <w:rsid w:val="00B33971"/>
    <w:rsid w:val="00B343C5"/>
    <w:rsid w:val="00B34A3C"/>
    <w:rsid w:val="00B34BB8"/>
    <w:rsid w:val="00B34D4A"/>
    <w:rsid w:val="00B35217"/>
    <w:rsid w:val="00B357E9"/>
    <w:rsid w:val="00B3660E"/>
    <w:rsid w:val="00B36DAE"/>
    <w:rsid w:val="00B36E4C"/>
    <w:rsid w:val="00B371BA"/>
    <w:rsid w:val="00B400BC"/>
    <w:rsid w:val="00B404D0"/>
    <w:rsid w:val="00B40601"/>
    <w:rsid w:val="00B41077"/>
    <w:rsid w:val="00B417F0"/>
    <w:rsid w:val="00B41A4B"/>
    <w:rsid w:val="00B41D51"/>
    <w:rsid w:val="00B42CBE"/>
    <w:rsid w:val="00B42F79"/>
    <w:rsid w:val="00B43235"/>
    <w:rsid w:val="00B43826"/>
    <w:rsid w:val="00B44FCD"/>
    <w:rsid w:val="00B4632B"/>
    <w:rsid w:val="00B46497"/>
    <w:rsid w:val="00B469D9"/>
    <w:rsid w:val="00B46F02"/>
    <w:rsid w:val="00B50AD4"/>
    <w:rsid w:val="00B50EE4"/>
    <w:rsid w:val="00B52285"/>
    <w:rsid w:val="00B527B4"/>
    <w:rsid w:val="00B53D07"/>
    <w:rsid w:val="00B53DBB"/>
    <w:rsid w:val="00B546DA"/>
    <w:rsid w:val="00B54DA5"/>
    <w:rsid w:val="00B5576B"/>
    <w:rsid w:val="00B56414"/>
    <w:rsid w:val="00B56BDD"/>
    <w:rsid w:val="00B5719F"/>
    <w:rsid w:val="00B57687"/>
    <w:rsid w:val="00B57C4D"/>
    <w:rsid w:val="00B57E36"/>
    <w:rsid w:val="00B602B4"/>
    <w:rsid w:val="00B609B9"/>
    <w:rsid w:val="00B60E5E"/>
    <w:rsid w:val="00B60FEC"/>
    <w:rsid w:val="00B6239E"/>
    <w:rsid w:val="00B62D06"/>
    <w:rsid w:val="00B63690"/>
    <w:rsid w:val="00B65CA5"/>
    <w:rsid w:val="00B66FF4"/>
    <w:rsid w:val="00B67EC5"/>
    <w:rsid w:val="00B70315"/>
    <w:rsid w:val="00B7121D"/>
    <w:rsid w:val="00B716F3"/>
    <w:rsid w:val="00B71F5D"/>
    <w:rsid w:val="00B72D2B"/>
    <w:rsid w:val="00B73EC0"/>
    <w:rsid w:val="00B74437"/>
    <w:rsid w:val="00B7554A"/>
    <w:rsid w:val="00B763C3"/>
    <w:rsid w:val="00B76993"/>
    <w:rsid w:val="00B76B8F"/>
    <w:rsid w:val="00B775DA"/>
    <w:rsid w:val="00B7779B"/>
    <w:rsid w:val="00B8034E"/>
    <w:rsid w:val="00B821DB"/>
    <w:rsid w:val="00B8384F"/>
    <w:rsid w:val="00B83D2D"/>
    <w:rsid w:val="00B83DD3"/>
    <w:rsid w:val="00B851C8"/>
    <w:rsid w:val="00B857F7"/>
    <w:rsid w:val="00B85C9E"/>
    <w:rsid w:val="00B86269"/>
    <w:rsid w:val="00B870B3"/>
    <w:rsid w:val="00B8742C"/>
    <w:rsid w:val="00B87809"/>
    <w:rsid w:val="00B901CD"/>
    <w:rsid w:val="00B903D7"/>
    <w:rsid w:val="00B90898"/>
    <w:rsid w:val="00B90A11"/>
    <w:rsid w:val="00B90B21"/>
    <w:rsid w:val="00B910C7"/>
    <w:rsid w:val="00B91364"/>
    <w:rsid w:val="00B925E0"/>
    <w:rsid w:val="00B92CD2"/>
    <w:rsid w:val="00B92E71"/>
    <w:rsid w:val="00B93E43"/>
    <w:rsid w:val="00B9405C"/>
    <w:rsid w:val="00B9491D"/>
    <w:rsid w:val="00B95797"/>
    <w:rsid w:val="00B95FAE"/>
    <w:rsid w:val="00B9612A"/>
    <w:rsid w:val="00B96ADC"/>
    <w:rsid w:val="00B97D72"/>
    <w:rsid w:val="00B97FEF"/>
    <w:rsid w:val="00BA08BB"/>
    <w:rsid w:val="00BA0F29"/>
    <w:rsid w:val="00BA1388"/>
    <w:rsid w:val="00BA257C"/>
    <w:rsid w:val="00BA33B8"/>
    <w:rsid w:val="00BA34A7"/>
    <w:rsid w:val="00BA3672"/>
    <w:rsid w:val="00BA4428"/>
    <w:rsid w:val="00BA4D31"/>
    <w:rsid w:val="00BA5284"/>
    <w:rsid w:val="00BA666B"/>
    <w:rsid w:val="00BA67AF"/>
    <w:rsid w:val="00BA6D5C"/>
    <w:rsid w:val="00BA7385"/>
    <w:rsid w:val="00BB0DDF"/>
    <w:rsid w:val="00BB1947"/>
    <w:rsid w:val="00BB2A65"/>
    <w:rsid w:val="00BB2AAA"/>
    <w:rsid w:val="00BB3AA4"/>
    <w:rsid w:val="00BB3D8B"/>
    <w:rsid w:val="00BB3D9A"/>
    <w:rsid w:val="00BB4234"/>
    <w:rsid w:val="00BB4D97"/>
    <w:rsid w:val="00BB502E"/>
    <w:rsid w:val="00BB51B9"/>
    <w:rsid w:val="00BB60A9"/>
    <w:rsid w:val="00BB658F"/>
    <w:rsid w:val="00BC06B1"/>
    <w:rsid w:val="00BC1685"/>
    <w:rsid w:val="00BC1B1E"/>
    <w:rsid w:val="00BC1C94"/>
    <w:rsid w:val="00BC2175"/>
    <w:rsid w:val="00BC2771"/>
    <w:rsid w:val="00BC2F27"/>
    <w:rsid w:val="00BC2FC5"/>
    <w:rsid w:val="00BC43C3"/>
    <w:rsid w:val="00BC4616"/>
    <w:rsid w:val="00BC4C26"/>
    <w:rsid w:val="00BC4F53"/>
    <w:rsid w:val="00BC52AB"/>
    <w:rsid w:val="00BC54F1"/>
    <w:rsid w:val="00BC62DC"/>
    <w:rsid w:val="00BC7718"/>
    <w:rsid w:val="00BC7809"/>
    <w:rsid w:val="00BC785A"/>
    <w:rsid w:val="00BD0A9F"/>
    <w:rsid w:val="00BD2CC9"/>
    <w:rsid w:val="00BD2DE2"/>
    <w:rsid w:val="00BD3040"/>
    <w:rsid w:val="00BD32DA"/>
    <w:rsid w:val="00BD3D2B"/>
    <w:rsid w:val="00BD449E"/>
    <w:rsid w:val="00BD4E54"/>
    <w:rsid w:val="00BD50B0"/>
    <w:rsid w:val="00BD5400"/>
    <w:rsid w:val="00BD584A"/>
    <w:rsid w:val="00BD5B4D"/>
    <w:rsid w:val="00BD639A"/>
    <w:rsid w:val="00BD674F"/>
    <w:rsid w:val="00BD7261"/>
    <w:rsid w:val="00BD7911"/>
    <w:rsid w:val="00BD7AE7"/>
    <w:rsid w:val="00BE064B"/>
    <w:rsid w:val="00BE06C2"/>
    <w:rsid w:val="00BE0DD1"/>
    <w:rsid w:val="00BE17A0"/>
    <w:rsid w:val="00BE1D45"/>
    <w:rsid w:val="00BE230F"/>
    <w:rsid w:val="00BE3C0C"/>
    <w:rsid w:val="00BE6721"/>
    <w:rsid w:val="00BF1298"/>
    <w:rsid w:val="00BF20A4"/>
    <w:rsid w:val="00BF2383"/>
    <w:rsid w:val="00BF3C4C"/>
    <w:rsid w:val="00BF41F2"/>
    <w:rsid w:val="00BF4FE4"/>
    <w:rsid w:val="00BF5158"/>
    <w:rsid w:val="00BF54A7"/>
    <w:rsid w:val="00BF5A19"/>
    <w:rsid w:val="00BF5F30"/>
    <w:rsid w:val="00BF63DF"/>
    <w:rsid w:val="00BF7577"/>
    <w:rsid w:val="00C0183B"/>
    <w:rsid w:val="00C023A4"/>
    <w:rsid w:val="00C02954"/>
    <w:rsid w:val="00C03212"/>
    <w:rsid w:val="00C034A5"/>
    <w:rsid w:val="00C03C9D"/>
    <w:rsid w:val="00C045FE"/>
    <w:rsid w:val="00C0584F"/>
    <w:rsid w:val="00C05C1B"/>
    <w:rsid w:val="00C05E52"/>
    <w:rsid w:val="00C060EC"/>
    <w:rsid w:val="00C070A7"/>
    <w:rsid w:val="00C0799C"/>
    <w:rsid w:val="00C100DA"/>
    <w:rsid w:val="00C101DF"/>
    <w:rsid w:val="00C10211"/>
    <w:rsid w:val="00C10E2B"/>
    <w:rsid w:val="00C117C0"/>
    <w:rsid w:val="00C12147"/>
    <w:rsid w:val="00C1247B"/>
    <w:rsid w:val="00C12702"/>
    <w:rsid w:val="00C13050"/>
    <w:rsid w:val="00C13E1E"/>
    <w:rsid w:val="00C161B1"/>
    <w:rsid w:val="00C167D2"/>
    <w:rsid w:val="00C16C50"/>
    <w:rsid w:val="00C17207"/>
    <w:rsid w:val="00C177C1"/>
    <w:rsid w:val="00C204D3"/>
    <w:rsid w:val="00C20BBD"/>
    <w:rsid w:val="00C2122D"/>
    <w:rsid w:val="00C217D1"/>
    <w:rsid w:val="00C21824"/>
    <w:rsid w:val="00C21D23"/>
    <w:rsid w:val="00C22894"/>
    <w:rsid w:val="00C22BDB"/>
    <w:rsid w:val="00C22E54"/>
    <w:rsid w:val="00C23FC1"/>
    <w:rsid w:val="00C24B25"/>
    <w:rsid w:val="00C2719C"/>
    <w:rsid w:val="00C334C5"/>
    <w:rsid w:val="00C3408E"/>
    <w:rsid w:val="00C35844"/>
    <w:rsid w:val="00C3632F"/>
    <w:rsid w:val="00C36B69"/>
    <w:rsid w:val="00C37B0C"/>
    <w:rsid w:val="00C4084D"/>
    <w:rsid w:val="00C41854"/>
    <w:rsid w:val="00C41D0C"/>
    <w:rsid w:val="00C4227E"/>
    <w:rsid w:val="00C42F05"/>
    <w:rsid w:val="00C435B9"/>
    <w:rsid w:val="00C44038"/>
    <w:rsid w:val="00C4458C"/>
    <w:rsid w:val="00C4572A"/>
    <w:rsid w:val="00C45DC6"/>
    <w:rsid w:val="00C47634"/>
    <w:rsid w:val="00C503D8"/>
    <w:rsid w:val="00C50FCB"/>
    <w:rsid w:val="00C51890"/>
    <w:rsid w:val="00C519A7"/>
    <w:rsid w:val="00C53B95"/>
    <w:rsid w:val="00C53DC3"/>
    <w:rsid w:val="00C542EE"/>
    <w:rsid w:val="00C546D9"/>
    <w:rsid w:val="00C54FC2"/>
    <w:rsid w:val="00C56064"/>
    <w:rsid w:val="00C561FE"/>
    <w:rsid w:val="00C57472"/>
    <w:rsid w:val="00C57854"/>
    <w:rsid w:val="00C60001"/>
    <w:rsid w:val="00C604DE"/>
    <w:rsid w:val="00C60704"/>
    <w:rsid w:val="00C60D4D"/>
    <w:rsid w:val="00C61EC2"/>
    <w:rsid w:val="00C62889"/>
    <w:rsid w:val="00C6313C"/>
    <w:rsid w:val="00C632EC"/>
    <w:rsid w:val="00C63842"/>
    <w:rsid w:val="00C63FC9"/>
    <w:rsid w:val="00C65AF9"/>
    <w:rsid w:val="00C6621A"/>
    <w:rsid w:val="00C668E2"/>
    <w:rsid w:val="00C66BB8"/>
    <w:rsid w:val="00C670FF"/>
    <w:rsid w:val="00C70151"/>
    <w:rsid w:val="00C70647"/>
    <w:rsid w:val="00C7150F"/>
    <w:rsid w:val="00C715D5"/>
    <w:rsid w:val="00C7180E"/>
    <w:rsid w:val="00C719F6"/>
    <w:rsid w:val="00C71B74"/>
    <w:rsid w:val="00C71CDA"/>
    <w:rsid w:val="00C72417"/>
    <w:rsid w:val="00C730A8"/>
    <w:rsid w:val="00C731FC"/>
    <w:rsid w:val="00C735F6"/>
    <w:rsid w:val="00C73ECF"/>
    <w:rsid w:val="00C74B8D"/>
    <w:rsid w:val="00C75AF4"/>
    <w:rsid w:val="00C76E79"/>
    <w:rsid w:val="00C76F12"/>
    <w:rsid w:val="00C77343"/>
    <w:rsid w:val="00C801F8"/>
    <w:rsid w:val="00C80D4D"/>
    <w:rsid w:val="00C822D2"/>
    <w:rsid w:val="00C82734"/>
    <w:rsid w:val="00C82FE2"/>
    <w:rsid w:val="00C8318E"/>
    <w:rsid w:val="00C83466"/>
    <w:rsid w:val="00C83BE0"/>
    <w:rsid w:val="00C843DB"/>
    <w:rsid w:val="00C848CF"/>
    <w:rsid w:val="00C84953"/>
    <w:rsid w:val="00C84C91"/>
    <w:rsid w:val="00C8707E"/>
    <w:rsid w:val="00C8773D"/>
    <w:rsid w:val="00C87AA5"/>
    <w:rsid w:val="00C9052E"/>
    <w:rsid w:val="00C90EE6"/>
    <w:rsid w:val="00C9182D"/>
    <w:rsid w:val="00C92BF3"/>
    <w:rsid w:val="00C943E5"/>
    <w:rsid w:val="00C944C9"/>
    <w:rsid w:val="00C94FA8"/>
    <w:rsid w:val="00C973C7"/>
    <w:rsid w:val="00C97C5B"/>
    <w:rsid w:val="00CA0573"/>
    <w:rsid w:val="00CA0E77"/>
    <w:rsid w:val="00CA1A2C"/>
    <w:rsid w:val="00CA1E2A"/>
    <w:rsid w:val="00CA28CE"/>
    <w:rsid w:val="00CA2AC9"/>
    <w:rsid w:val="00CA30AD"/>
    <w:rsid w:val="00CA34A7"/>
    <w:rsid w:val="00CA37C0"/>
    <w:rsid w:val="00CA38B2"/>
    <w:rsid w:val="00CA41D0"/>
    <w:rsid w:val="00CA5C79"/>
    <w:rsid w:val="00CA5E11"/>
    <w:rsid w:val="00CA63AA"/>
    <w:rsid w:val="00CA6852"/>
    <w:rsid w:val="00CA6A6E"/>
    <w:rsid w:val="00CA6B4D"/>
    <w:rsid w:val="00CA7661"/>
    <w:rsid w:val="00CA7B40"/>
    <w:rsid w:val="00CA7F54"/>
    <w:rsid w:val="00CB12AE"/>
    <w:rsid w:val="00CB1382"/>
    <w:rsid w:val="00CB228E"/>
    <w:rsid w:val="00CB4314"/>
    <w:rsid w:val="00CB52CD"/>
    <w:rsid w:val="00CB5363"/>
    <w:rsid w:val="00CB665C"/>
    <w:rsid w:val="00CB6A84"/>
    <w:rsid w:val="00CB6CC3"/>
    <w:rsid w:val="00CC0AF3"/>
    <w:rsid w:val="00CC0B66"/>
    <w:rsid w:val="00CC1604"/>
    <w:rsid w:val="00CC216E"/>
    <w:rsid w:val="00CC21F5"/>
    <w:rsid w:val="00CC2CD6"/>
    <w:rsid w:val="00CC3CE2"/>
    <w:rsid w:val="00CC3E7C"/>
    <w:rsid w:val="00CC3F3E"/>
    <w:rsid w:val="00CC4916"/>
    <w:rsid w:val="00CC540B"/>
    <w:rsid w:val="00CC674D"/>
    <w:rsid w:val="00CC71A8"/>
    <w:rsid w:val="00CD0B6C"/>
    <w:rsid w:val="00CD1E72"/>
    <w:rsid w:val="00CD22DB"/>
    <w:rsid w:val="00CD278D"/>
    <w:rsid w:val="00CD465E"/>
    <w:rsid w:val="00CD4CB1"/>
    <w:rsid w:val="00CD6290"/>
    <w:rsid w:val="00CD6791"/>
    <w:rsid w:val="00CD6F6B"/>
    <w:rsid w:val="00CD7111"/>
    <w:rsid w:val="00CD72C0"/>
    <w:rsid w:val="00CE1C44"/>
    <w:rsid w:val="00CE2873"/>
    <w:rsid w:val="00CE2AF3"/>
    <w:rsid w:val="00CE4756"/>
    <w:rsid w:val="00CE4F3E"/>
    <w:rsid w:val="00CE5575"/>
    <w:rsid w:val="00CE6238"/>
    <w:rsid w:val="00CE6D1A"/>
    <w:rsid w:val="00CF1B0B"/>
    <w:rsid w:val="00CF1E95"/>
    <w:rsid w:val="00CF2303"/>
    <w:rsid w:val="00CF247D"/>
    <w:rsid w:val="00CF2BF9"/>
    <w:rsid w:val="00CF2D31"/>
    <w:rsid w:val="00CF3C53"/>
    <w:rsid w:val="00CF564B"/>
    <w:rsid w:val="00CF61F9"/>
    <w:rsid w:val="00CF6A99"/>
    <w:rsid w:val="00CF7014"/>
    <w:rsid w:val="00CF72FC"/>
    <w:rsid w:val="00CF751D"/>
    <w:rsid w:val="00CF794D"/>
    <w:rsid w:val="00CF7EB6"/>
    <w:rsid w:val="00D028F9"/>
    <w:rsid w:val="00D02FE2"/>
    <w:rsid w:val="00D03D71"/>
    <w:rsid w:val="00D05AF9"/>
    <w:rsid w:val="00D05B6E"/>
    <w:rsid w:val="00D062FF"/>
    <w:rsid w:val="00D06CE5"/>
    <w:rsid w:val="00D076AA"/>
    <w:rsid w:val="00D07869"/>
    <w:rsid w:val="00D104F0"/>
    <w:rsid w:val="00D10509"/>
    <w:rsid w:val="00D10EBD"/>
    <w:rsid w:val="00D1127B"/>
    <w:rsid w:val="00D12968"/>
    <w:rsid w:val="00D13CAE"/>
    <w:rsid w:val="00D13FAB"/>
    <w:rsid w:val="00D14953"/>
    <w:rsid w:val="00D14B76"/>
    <w:rsid w:val="00D17237"/>
    <w:rsid w:val="00D17313"/>
    <w:rsid w:val="00D20626"/>
    <w:rsid w:val="00D2281E"/>
    <w:rsid w:val="00D2299B"/>
    <w:rsid w:val="00D23417"/>
    <w:rsid w:val="00D26582"/>
    <w:rsid w:val="00D26E12"/>
    <w:rsid w:val="00D27202"/>
    <w:rsid w:val="00D27615"/>
    <w:rsid w:val="00D27BEF"/>
    <w:rsid w:val="00D305C0"/>
    <w:rsid w:val="00D3104C"/>
    <w:rsid w:val="00D31776"/>
    <w:rsid w:val="00D317A4"/>
    <w:rsid w:val="00D318A3"/>
    <w:rsid w:val="00D318CB"/>
    <w:rsid w:val="00D33A95"/>
    <w:rsid w:val="00D35E78"/>
    <w:rsid w:val="00D3608C"/>
    <w:rsid w:val="00D36F73"/>
    <w:rsid w:val="00D37A47"/>
    <w:rsid w:val="00D418C9"/>
    <w:rsid w:val="00D41F1C"/>
    <w:rsid w:val="00D4255D"/>
    <w:rsid w:val="00D42C8B"/>
    <w:rsid w:val="00D4303C"/>
    <w:rsid w:val="00D430F6"/>
    <w:rsid w:val="00D43AC6"/>
    <w:rsid w:val="00D45009"/>
    <w:rsid w:val="00D467BB"/>
    <w:rsid w:val="00D469B4"/>
    <w:rsid w:val="00D47B8E"/>
    <w:rsid w:val="00D47E74"/>
    <w:rsid w:val="00D501CB"/>
    <w:rsid w:val="00D502CF"/>
    <w:rsid w:val="00D50A69"/>
    <w:rsid w:val="00D513C6"/>
    <w:rsid w:val="00D52089"/>
    <w:rsid w:val="00D521DD"/>
    <w:rsid w:val="00D5259B"/>
    <w:rsid w:val="00D52708"/>
    <w:rsid w:val="00D52BBE"/>
    <w:rsid w:val="00D5305F"/>
    <w:rsid w:val="00D537D5"/>
    <w:rsid w:val="00D54236"/>
    <w:rsid w:val="00D54E14"/>
    <w:rsid w:val="00D551F2"/>
    <w:rsid w:val="00D5575F"/>
    <w:rsid w:val="00D557C5"/>
    <w:rsid w:val="00D6477A"/>
    <w:rsid w:val="00D656EC"/>
    <w:rsid w:val="00D65B5D"/>
    <w:rsid w:val="00D70C50"/>
    <w:rsid w:val="00D7133A"/>
    <w:rsid w:val="00D724C9"/>
    <w:rsid w:val="00D7292B"/>
    <w:rsid w:val="00D73AC8"/>
    <w:rsid w:val="00D741DF"/>
    <w:rsid w:val="00D75134"/>
    <w:rsid w:val="00D75584"/>
    <w:rsid w:val="00D76763"/>
    <w:rsid w:val="00D77A69"/>
    <w:rsid w:val="00D77CC3"/>
    <w:rsid w:val="00D80EFB"/>
    <w:rsid w:val="00D81C2F"/>
    <w:rsid w:val="00D825BB"/>
    <w:rsid w:val="00D82715"/>
    <w:rsid w:val="00D82C92"/>
    <w:rsid w:val="00D83F8C"/>
    <w:rsid w:val="00D84B6A"/>
    <w:rsid w:val="00D86196"/>
    <w:rsid w:val="00D865F5"/>
    <w:rsid w:val="00D8683D"/>
    <w:rsid w:val="00D87B0C"/>
    <w:rsid w:val="00D87D77"/>
    <w:rsid w:val="00D90152"/>
    <w:rsid w:val="00D90179"/>
    <w:rsid w:val="00D90487"/>
    <w:rsid w:val="00D9124D"/>
    <w:rsid w:val="00D917F9"/>
    <w:rsid w:val="00D91F29"/>
    <w:rsid w:val="00D94448"/>
    <w:rsid w:val="00D94800"/>
    <w:rsid w:val="00D94FE9"/>
    <w:rsid w:val="00D9589F"/>
    <w:rsid w:val="00D95BA9"/>
    <w:rsid w:val="00D95DAF"/>
    <w:rsid w:val="00D95F78"/>
    <w:rsid w:val="00D96D73"/>
    <w:rsid w:val="00D97594"/>
    <w:rsid w:val="00D97675"/>
    <w:rsid w:val="00DA0152"/>
    <w:rsid w:val="00DA0481"/>
    <w:rsid w:val="00DA0ADA"/>
    <w:rsid w:val="00DA0D08"/>
    <w:rsid w:val="00DA1BA4"/>
    <w:rsid w:val="00DA263C"/>
    <w:rsid w:val="00DA3874"/>
    <w:rsid w:val="00DA3DFD"/>
    <w:rsid w:val="00DA4039"/>
    <w:rsid w:val="00DA46B1"/>
    <w:rsid w:val="00DA5BBA"/>
    <w:rsid w:val="00DA5CC7"/>
    <w:rsid w:val="00DA70BE"/>
    <w:rsid w:val="00DA74FA"/>
    <w:rsid w:val="00DA7C61"/>
    <w:rsid w:val="00DB496B"/>
    <w:rsid w:val="00DB776A"/>
    <w:rsid w:val="00DB7810"/>
    <w:rsid w:val="00DB7D75"/>
    <w:rsid w:val="00DC11E7"/>
    <w:rsid w:val="00DC210F"/>
    <w:rsid w:val="00DC2CD5"/>
    <w:rsid w:val="00DC36E2"/>
    <w:rsid w:val="00DC3EB8"/>
    <w:rsid w:val="00DC4AB1"/>
    <w:rsid w:val="00DC5165"/>
    <w:rsid w:val="00DC5E94"/>
    <w:rsid w:val="00DC790B"/>
    <w:rsid w:val="00DD0235"/>
    <w:rsid w:val="00DD05F8"/>
    <w:rsid w:val="00DD114D"/>
    <w:rsid w:val="00DD143F"/>
    <w:rsid w:val="00DD2277"/>
    <w:rsid w:val="00DD2414"/>
    <w:rsid w:val="00DD350A"/>
    <w:rsid w:val="00DD3E5E"/>
    <w:rsid w:val="00DD406B"/>
    <w:rsid w:val="00DD413F"/>
    <w:rsid w:val="00DD4A60"/>
    <w:rsid w:val="00DD582B"/>
    <w:rsid w:val="00DD5D1F"/>
    <w:rsid w:val="00DD6E12"/>
    <w:rsid w:val="00DE1130"/>
    <w:rsid w:val="00DE14B3"/>
    <w:rsid w:val="00DE2337"/>
    <w:rsid w:val="00DE3CA7"/>
    <w:rsid w:val="00DE3CC4"/>
    <w:rsid w:val="00DE5198"/>
    <w:rsid w:val="00DE620A"/>
    <w:rsid w:val="00DF026D"/>
    <w:rsid w:val="00DF0823"/>
    <w:rsid w:val="00DF0900"/>
    <w:rsid w:val="00DF0F81"/>
    <w:rsid w:val="00DF221B"/>
    <w:rsid w:val="00DF282C"/>
    <w:rsid w:val="00DF355D"/>
    <w:rsid w:val="00DF40C3"/>
    <w:rsid w:val="00DF4324"/>
    <w:rsid w:val="00DF50CD"/>
    <w:rsid w:val="00DF5DF7"/>
    <w:rsid w:val="00DF6338"/>
    <w:rsid w:val="00DF670D"/>
    <w:rsid w:val="00DF6873"/>
    <w:rsid w:val="00DF6DAD"/>
    <w:rsid w:val="00DF6EE7"/>
    <w:rsid w:val="00DF6FBD"/>
    <w:rsid w:val="00DF73D7"/>
    <w:rsid w:val="00DF7DA1"/>
    <w:rsid w:val="00E00664"/>
    <w:rsid w:val="00E00D2F"/>
    <w:rsid w:val="00E01AF0"/>
    <w:rsid w:val="00E02E90"/>
    <w:rsid w:val="00E03037"/>
    <w:rsid w:val="00E0309D"/>
    <w:rsid w:val="00E036B3"/>
    <w:rsid w:val="00E043BC"/>
    <w:rsid w:val="00E06635"/>
    <w:rsid w:val="00E069C9"/>
    <w:rsid w:val="00E06B88"/>
    <w:rsid w:val="00E07013"/>
    <w:rsid w:val="00E073A9"/>
    <w:rsid w:val="00E073AB"/>
    <w:rsid w:val="00E07E1D"/>
    <w:rsid w:val="00E103EE"/>
    <w:rsid w:val="00E104DF"/>
    <w:rsid w:val="00E105A8"/>
    <w:rsid w:val="00E10E59"/>
    <w:rsid w:val="00E10E5D"/>
    <w:rsid w:val="00E11C83"/>
    <w:rsid w:val="00E11DD6"/>
    <w:rsid w:val="00E12117"/>
    <w:rsid w:val="00E12218"/>
    <w:rsid w:val="00E122CB"/>
    <w:rsid w:val="00E12666"/>
    <w:rsid w:val="00E135B1"/>
    <w:rsid w:val="00E1526D"/>
    <w:rsid w:val="00E15733"/>
    <w:rsid w:val="00E15FE1"/>
    <w:rsid w:val="00E16274"/>
    <w:rsid w:val="00E166CB"/>
    <w:rsid w:val="00E16D1F"/>
    <w:rsid w:val="00E1751B"/>
    <w:rsid w:val="00E1788B"/>
    <w:rsid w:val="00E20D5C"/>
    <w:rsid w:val="00E20D72"/>
    <w:rsid w:val="00E20ED0"/>
    <w:rsid w:val="00E20FAC"/>
    <w:rsid w:val="00E22439"/>
    <w:rsid w:val="00E22CF1"/>
    <w:rsid w:val="00E235C2"/>
    <w:rsid w:val="00E23C7C"/>
    <w:rsid w:val="00E24920"/>
    <w:rsid w:val="00E252D8"/>
    <w:rsid w:val="00E256E5"/>
    <w:rsid w:val="00E26534"/>
    <w:rsid w:val="00E26E4D"/>
    <w:rsid w:val="00E27757"/>
    <w:rsid w:val="00E304D3"/>
    <w:rsid w:val="00E306F7"/>
    <w:rsid w:val="00E330DC"/>
    <w:rsid w:val="00E331AA"/>
    <w:rsid w:val="00E34EA6"/>
    <w:rsid w:val="00E357CE"/>
    <w:rsid w:val="00E35F2E"/>
    <w:rsid w:val="00E36B35"/>
    <w:rsid w:val="00E37CE4"/>
    <w:rsid w:val="00E40237"/>
    <w:rsid w:val="00E404E2"/>
    <w:rsid w:val="00E4053C"/>
    <w:rsid w:val="00E4060E"/>
    <w:rsid w:val="00E4074A"/>
    <w:rsid w:val="00E408E4"/>
    <w:rsid w:val="00E412AA"/>
    <w:rsid w:val="00E4182C"/>
    <w:rsid w:val="00E42320"/>
    <w:rsid w:val="00E43524"/>
    <w:rsid w:val="00E44E1E"/>
    <w:rsid w:val="00E4552D"/>
    <w:rsid w:val="00E45587"/>
    <w:rsid w:val="00E46965"/>
    <w:rsid w:val="00E46A99"/>
    <w:rsid w:val="00E47932"/>
    <w:rsid w:val="00E50139"/>
    <w:rsid w:val="00E5062B"/>
    <w:rsid w:val="00E510B8"/>
    <w:rsid w:val="00E51DED"/>
    <w:rsid w:val="00E51E6D"/>
    <w:rsid w:val="00E51F78"/>
    <w:rsid w:val="00E52193"/>
    <w:rsid w:val="00E52766"/>
    <w:rsid w:val="00E52C8D"/>
    <w:rsid w:val="00E5411D"/>
    <w:rsid w:val="00E5430D"/>
    <w:rsid w:val="00E5737C"/>
    <w:rsid w:val="00E57687"/>
    <w:rsid w:val="00E57BF5"/>
    <w:rsid w:val="00E57EE6"/>
    <w:rsid w:val="00E60842"/>
    <w:rsid w:val="00E62B56"/>
    <w:rsid w:val="00E63383"/>
    <w:rsid w:val="00E637DB"/>
    <w:rsid w:val="00E63C22"/>
    <w:rsid w:val="00E63DEB"/>
    <w:rsid w:val="00E64669"/>
    <w:rsid w:val="00E64BCC"/>
    <w:rsid w:val="00E657A0"/>
    <w:rsid w:val="00E65C7D"/>
    <w:rsid w:val="00E6638D"/>
    <w:rsid w:val="00E6643F"/>
    <w:rsid w:val="00E66C3B"/>
    <w:rsid w:val="00E70626"/>
    <w:rsid w:val="00E70CDF"/>
    <w:rsid w:val="00E71B4B"/>
    <w:rsid w:val="00E72FBF"/>
    <w:rsid w:val="00E74AD3"/>
    <w:rsid w:val="00E75E73"/>
    <w:rsid w:val="00E80351"/>
    <w:rsid w:val="00E811CA"/>
    <w:rsid w:val="00E820EE"/>
    <w:rsid w:val="00E832BA"/>
    <w:rsid w:val="00E85CF2"/>
    <w:rsid w:val="00E863C3"/>
    <w:rsid w:val="00E87A16"/>
    <w:rsid w:val="00E87CA3"/>
    <w:rsid w:val="00E90916"/>
    <w:rsid w:val="00E91C06"/>
    <w:rsid w:val="00E92D25"/>
    <w:rsid w:val="00E93821"/>
    <w:rsid w:val="00E948D8"/>
    <w:rsid w:val="00E94FF5"/>
    <w:rsid w:val="00E96823"/>
    <w:rsid w:val="00E97222"/>
    <w:rsid w:val="00E97ABB"/>
    <w:rsid w:val="00E97E00"/>
    <w:rsid w:val="00E97EEB"/>
    <w:rsid w:val="00EA0382"/>
    <w:rsid w:val="00EA0E66"/>
    <w:rsid w:val="00EA1A5A"/>
    <w:rsid w:val="00EA1B57"/>
    <w:rsid w:val="00EA3107"/>
    <w:rsid w:val="00EA3122"/>
    <w:rsid w:val="00EA3206"/>
    <w:rsid w:val="00EA3BC3"/>
    <w:rsid w:val="00EA4D89"/>
    <w:rsid w:val="00EA50F0"/>
    <w:rsid w:val="00EA6539"/>
    <w:rsid w:val="00EA7611"/>
    <w:rsid w:val="00EA7ADF"/>
    <w:rsid w:val="00EB0FEC"/>
    <w:rsid w:val="00EB3B4F"/>
    <w:rsid w:val="00EB4ECA"/>
    <w:rsid w:val="00EB5309"/>
    <w:rsid w:val="00EB5A0E"/>
    <w:rsid w:val="00EB609D"/>
    <w:rsid w:val="00EB7359"/>
    <w:rsid w:val="00EC079D"/>
    <w:rsid w:val="00EC1F00"/>
    <w:rsid w:val="00EC1F8C"/>
    <w:rsid w:val="00EC2AB3"/>
    <w:rsid w:val="00EC33C7"/>
    <w:rsid w:val="00EC3B52"/>
    <w:rsid w:val="00EC4303"/>
    <w:rsid w:val="00EC49F3"/>
    <w:rsid w:val="00EC664B"/>
    <w:rsid w:val="00EC7509"/>
    <w:rsid w:val="00EC7518"/>
    <w:rsid w:val="00EC76A2"/>
    <w:rsid w:val="00ED0937"/>
    <w:rsid w:val="00ED1871"/>
    <w:rsid w:val="00ED2127"/>
    <w:rsid w:val="00ED28AE"/>
    <w:rsid w:val="00ED3122"/>
    <w:rsid w:val="00ED318B"/>
    <w:rsid w:val="00ED47CF"/>
    <w:rsid w:val="00ED6451"/>
    <w:rsid w:val="00ED6E18"/>
    <w:rsid w:val="00ED7911"/>
    <w:rsid w:val="00ED7CD7"/>
    <w:rsid w:val="00ED7FCE"/>
    <w:rsid w:val="00EE1AB2"/>
    <w:rsid w:val="00EE1C50"/>
    <w:rsid w:val="00EE256B"/>
    <w:rsid w:val="00EE3F2E"/>
    <w:rsid w:val="00EE4A80"/>
    <w:rsid w:val="00EE5226"/>
    <w:rsid w:val="00EE739C"/>
    <w:rsid w:val="00EE7522"/>
    <w:rsid w:val="00EE779B"/>
    <w:rsid w:val="00EE78D0"/>
    <w:rsid w:val="00EE79E2"/>
    <w:rsid w:val="00EF09D4"/>
    <w:rsid w:val="00EF0D47"/>
    <w:rsid w:val="00EF0E51"/>
    <w:rsid w:val="00EF1145"/>
    <w:rsid w:val="00EF1604"/>
    <w:rsid w:val="00EF198B"/>
    <w:rsid w:val="00EF25DB"/>
    <w:rsid w:val="00EF34C7"/>
    <w:rsid w:val="00EF4EC7"/>
    <w:rsid w:val="00EF4F6F"/>
    <w:rsid w:val="00EF5873"/>
    <w:rsid w:val="00EF69F8"/>
    <w:rsid w:val="00EF6C79"/>
    <w:rsid w:val="00EF6D45"/>
    <w:rsid w:val="00EF79DA"/>
    <w:rsid w:val="00F0102E"/>
    <w:rsid w:val="00F011AC"/>
    <w:rsid w:val="00F018EB"/>
    <w:rsid w:val="00F01EFD"/>
    <w:rsid w:val="00F04093"/>
    <w:rsid w:val="00F07FB9"/>
    <w:rsid w:val="00F111EF"/>
    <w:rsid w:val="00F11DA1"/>
    <w:rsid w:val="00F128E8"/>
    <w:rsid w:val="00F12AEA"/>
    <w:rsid w:val="00F13059"/>
    <w:rsid w:val="00F14A47"/>
    <w:rsid w:val="00F15290"/>
    <w:rsid w:val="00F20997"/>
    <w:rsid w:val="00F209DA"/>
    <w:rsid w:val="00F20C15"/>
    <w:rsid w:val="00F214BC"/>
    <w:rsid w:val="00F22153"/>
    <w:rsid w:val="00F23724"/>
    <w:rsid w:val="00F23EF5"/>
    <w:rsid w:val="00F23F6D"/>
    <w:rsid w:val="00F26B26"/>
    <w:rsid w:val="00F272F9"/>
    <w:rsid w:val="00F30881"/>
    <w:rsid w:val="00F31C35"/>
    <w:rsid w:val="00F32D50"/>
    <w:rsid w:val="00F32F26"/>
    <w:rsid w:val="00F3350A"/>
    <w:rsid w:val="00F33629"/>
    <w:rsid w:val="00F3397D"/>
    <w:rsid w:val="00F33A0B"/>
    <w:rsid w:val="00F34626"/>
    <w:rsid w:val="00F34CB4"/>
    <w:rsid w:val="00F37BEA"/>
    <w:rsid w:val="00F37CD5"/>
    <w:rsid w:val="00F40827"/>
    <w:rsid w:val="00F40D8E"/>
    <w:rsid w:val="00F41972"/>
    <w:rsid w:val="00F41B97"/>
    <w:rsid w:val="00F41D11"/>
    <w:rsid w:val="00F42866"/>
    <w:rsid w:val="00F4291E"/>
    <w:rsid w:val="00F42DC7"/>
    <w:rsid w:val="00F4354E"/>
    <w:rsid w:val="00F438FC"/>
    <w:rsid w:val="00F43E8C"/>
    <w:rsid w:val="00F44333"/>
    <w:rsid w:val="00F45528"/>
    <w:rsid w:val="00F4601F"/>
    <w:rsid w:val="00F46349"/>
    <w:rsid w:val="00F466AE"/>
    <w:rsid w:val="00F469B3"/>
    <w:rsid w:val="00F47746"/>
    <w:rsid w:val="00F479DD"/>
    <w:rsid w:val="00F502C2"/>
    <w:rsid w:val="00F5089D"/>
    <w:rsid w:val="00F514B6"/>
    <w:rsid w:val="00F515E8"/>
    <w:rsid w:val="00F541A3"/>
    <w:rsid w:val="00F54861"/>
    <w:rsid w:val="00F54A56"/>
    <w:rsid w:val="00F55B1B"/>
    <w:rsid w:val="00F57CA7"/>
    <w:rsid w:val="00F6059A"/>
    <w:rsid w:val="00F61096"/>
    <w:rsid w:val="00F615C6"/>
    <w:rsid w:val="00F621E7"/>
    <w:rsid w:val="00F6232A"/>
    <w:rsid w:val="00F62D56"/>
    <w:rsid w:val="00F643EF"/>
    <w:rsid w:val="00F66A49"/>
    <w:rsid w:val="00F67322"/>
    <w:rsid w:val="00F679D2"/>
    <w:rsid w:val="00F67BCE"/>
    <w:rsid w:val="00F703B3"/>
    <w:rsid w:val="00F70B37"/>
    <w:rsid w:val="00F710D5"/>
    <w:rsid w:val="00F71693"/>
    <w:rsid w:val="00F71EEF"/>
    <w:rsid w:val="00F72838"/>
    <w:rsid w:val="00F74FA3"/>
    <w:rsid w:val="00F753FD"/>
    <w:rsid w:val="00F75D5B"/>
    <w:rsid w:val="00F768D9"/>
    <w:rsid w:val="00F77036"/>
    <w:rsid w:val="00F7767B"/>
    <w:rsid w:val="00F77D67"/>
    <w:rsid w:val="00F80013"/>
    <w:rsid w:val="00F81A18"/>
    <w:rsid w:val="00F81BCD"/>
    <w:rsid w:val="00F81D54"/>
    <w:rsid w:val="00F81DFA"/>
    <w:rsid w:val="00F82018"/>
    <w:rsid w:val="00F820CE"/>
    <w:rsid w:val="00F8238B"/>
    <w:rsid w:val="00F84076"/>
    <w:rsid w:val="00F850A5"/>
    <w:rsid w:val="00F8566C"/>
    <w:rsid w:val="00F86F1C"/>
    <w:rsid w:val="00F8731A"/>
    <w:rsid w:val="00F875C5"/>
    <w:rsid w:val="00F87F5D"/>
    <w:rsid w:val="00F909BE"/>
    <w:rsid w:val="00F913C2"/>
    <w:rsid w:val="00F916F6"/>
    <w:rsid w:val="00F91A45"/>
    <w:rsid w:val="00F9309D"/>
    <w:rsid w:val="00F93934"/>
    <w:rsid w:val="00F94AC0"/>
    <w:rsid w:val="00F951DE"/>
    <w:rsid w:val="00F9539E"/>
    <w:rsid w:val="00F95E2F"/>
    <w:rsid w:val="00F96925"/>
    <w:rsid w:val="00F97572"/>
    <w:rsid w:val="00FA11F7"/>
    <w:rsid w:val="00FA158C"/>
    <w:rsid w:val="00FA1B48"/>
    <w:rsid w:val="00FA35A9"/>
    <w:rsid w:val="00FA450D"/>
    <w:rsid w:val="00FA4796"/>
    <w:rsid w:val="00FA5161"/>
    <w:rsid w:val="00FA6B3C"/>
    <w:rsid w:val="00FA6FFC"/>
    <w:rsid w:val="00FA7734"/>
    <w:rsid w:val="00FA7A88"/>
    <w:rsid w:val="00FB0C8E"/>
    <w:rsid w:val="00FB16D1"/>
    <w:rsid w:val="00FB206C"/>
    <w:rsid w:val="00FB21F5"/>
    <w:rsid w:val="00FB2449"/>
    <w:rsid w:val="00FB2533"/>
    <w:rsid w:val="00FB2D9D"/>
    <w:rsid w:val="00FB2F64"/>
    <w:rsid w:val="00FB338B"/>
    <w:rsid w:val="00FB37D1"/>
    <w:rsid w:val="00FB3FD8"/>
    <w:rsid w:val="00FB5960"/>
    <w:rsid w:val="00FB5E9D"/>
    <w:rsid w:val="00FB6075"/>
    <w:rsid w:val="00FB63B4"/>
    <w:rsid w:val="00FB6573"/>
    <w:rsid w:val="00FB657B"/>
    <w:rsid w:val="00FB67DD"/>
    <w:rsid w:val="00FB71F4"/>
    <w:rsid w:val="00FB7A60"/>
    <w:rsid w:val="00FC08D3"/>
    <w:rsid w:val="00FC1125"/>
    <w:rsid w:val="00FC12B5"/>
    <w:rsid w:val="00FC27DE"/>
    <w:rsid w:val="00FC3249"/>
    <w:rsid w:val="00FC35DA"/>
    <w:rsid w:val="00FC3C0E"/>
    <w:rsid w:val="00FC41F5"/>
    <w:rsid w:val="00FC4CBB"/>
    <w:rsid w:val="00FC4D5F"/>
    <w:rsid w:val="00FC608F"/>
    <w:rsid w:val="00FC7F86"/>
    <w:rsid w:val="00FD0047"/>
    <w:rsid w:val="00FD010C"/>
    <w:rsid w:val="00FD02C8"/>
    <w:rsid w:val="00FD0C6C"/>
    <w:rsid w:val="00FD0FB5"/>
    <w:rsid w:val="00FD1390"/>
    <w:rsid w:val="00FD1D67"/>
    <w:rsid w:val="00FD29DF"/>
    <w:rsid w:val="00FD32DB"/>
    <w:rsid w:val="00FD342F"/>
    <w:rsid w:val="00FD3962"/>
    <w:rsid w:val="00FD4105"/>
    <w:rsid w:val="00FD50A5"/>
    <w:rsid w:val="00FE1018"/>
    <w:rsid w:val="00FE17E7"/>
    <w:rsid w:val="00FE24FD"/>
    <w:rsid w:val="00FE31EB"/>
    <w:rsid w:val="00FE387A"/>
    <w:rsid w:val="00FE39A4"/>
    <w:rsid w:val="00FE4188"/>
    <w:rsid w:val="00FE4759"/>
    <w:rsid w:val="00FE4B1F"/>
    <w:rsid w:val="00FE507C"/>
    <w:rsid w:val="00FE5220"/>
    <w:rsid w:val="00FE55E2"/>
    <w:rsid w:val="00FE56B3"/>
    <w:rsid w:val="00FE57B7"/>
    <w:rsid w:val="00FE6983"/>
    <w:rsid w:val="00FE6CA1"/>
    <w:rsid w:val="00FF19E1"/>
    <w:rsid w:val="00FF1D51"/>
    <w:rsid w:val="00FF2939"/>
    <w:rsid w:val="00FF3CC1"/>
    <w:rsid w:val="00FF3EEE"/>
    <w:rsid w:val="00FF4E1A"/>
    <w:rsid w:val="00FF57FC"/>
    <w:rsid w:val="00FF5BB7"/>
    <w:rsid w:val="00FF68D3"/>
    <w:rsid w:val="00FF6D8C"/>
    <w:rsid w:val="00FF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153424-7DC7-4470-A8F2-763A559BA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1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2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</dc:creator>
  <cp:lastModifiedBy>Kimberly Reiter</cp:lastModifiedBy>
  <cp:revision>2</cp:revision>
  <dcterms:created xsi:type="dcterms:W3CDTF">2016-06-13T21:14:00Z</dcterms:created>
  <dcterms:modified xsi:type="dcterms:W3CDTF">2016-06-13T21:14:00Z</dcterms:modified>
</cp:coreProperties>
</file>